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D77DA" w14:textId="77777777" w:rsidR="004B2F4F" w:rsidRPr="00E54F8B" w:rsidRDefault="004B2F4F" w:rsidP="001A7144">
      <w:pPr>
        <w:spacing w:after="0" w:line="240" w:lineRule="auto"/>
        <w:contextualSpacing/>
      </w:pPr>
      <w:bookmarkStart w:id="0" w:name="_GoBack"/>
      <w:bookmarkEnd w:id="0"/>
    </w:p>
    <w:p w14:paraId="4EF1CE6B" w14:textId="3BA9D2F3" w:rsidR="005360FC" w:rsidRPr="00E54F8B" w:rsidRDefault="005360FC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  <w:r w:rsidRPr="00E54F8B">
        <w:rPr>
          <w:b/>
          <w:bCs/>
          <w:sz w:val="28"/>
          <w:szCs w:val="28"/>
        </w:rPr>
        <w:t>Declaration of Compliance with Requirements to Be a PhD Thesis Supervisor or Co-supervisor</w:t>
      </w:r>
    </w:p>
    <w:p w14:paraId="200F3A9C" w14:textId="77777777" w:rsidR="001A7144" w:rsidRPr="00E54F8B" w:rsidRDefault="001A7144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5360FC" w:rsidRPr="00E54F8B" w14:paraId="35F2D218" w14:textId="07DF9282" w:rsidTr="001A7144">
        <w:trPr>
          <w:jc w:val="center"/>
        </w:trPr>
        <w:tc>
          <w:tcPr>
            <w:tcW w:w="2123" w:type="dxa"/>
            <w:vAlign w:val="center"/>
          </w:tcPr>
          <w:p w14:paraId="56FDC1C4" w14:textId="28DF3BA7" w:rsidR="005360FC" w:rsidRPr="00E54F8B" w:rsidRDefault="005360FC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First name and surname</w:t>
            </w:r>
          </w:p>
        </w:tc>
        <w:sdt>
          <w:sdtPr>
            <w:rPr>
              <w:sz w:val="20"/>
              <w:szCs w:val="20"/>
            </w:rPr>
            <w:id w:val="-349876867"/>
            <w:placeholder>
              <w:docPart w:val="6516DEC0B367497EA71A43348187F971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5FFF6DCB" w14:textId="62D7D246" w:rsidR="005360FC" w:rsidRPr="00E54F8B" w:rsidRDefault="005360FC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Click or tap here to write text.</w:t>
                </w:r>
              </w:p>
            </w:tc>
          </w:sdtContent>
        </w:sdt>
      </w:tr>
      <w:tr w:rsidR="00FD26FB" w:rsidRPr="00E54F8B" w14:paraId="71C71144" w14:textId="77777777" w:rsidTr="001A7144">
        <w:trPr>
          <w:jc w:val="center"/>
        </w:trPr>
        <w:tc>
          <w:tcPr>
            <w:tcW w:w="2123" w:type="dxa"/>
            <w:vAlign w:val="center"/>
          </w:tcPr>
          <w:p w14:paraId="54D36D1A" w14:textId="43C348F3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NIF/Passport</w:t>
            </w:r>
          </w:p>
        </w:tc>
        <w:sdt>
          <w:sdtPr>
            <w:rPr>
              <w:sz w:val="20"/>
              <w:szCs w:val="20"/>
            </w:rPr>
            <w:tag w:val="xxxx"/>
            <w:id w:val="1705357711"/>
            <w:placeholder>
              <w:docPart w:val="57B61592D12241ECBC9F133C112506BB"/>
            </w:placeholder>
            <w:showingPlcHdr/>
          </w:sdtPr>
          <w:sdtEndPr/>
          <w:sdtContent>
            <w:sdt>
              <w:sdtPr>
                <w:rPr>
                  <w:sz w:val="20"/>
                  <w:szCs w:val="20"/>
                </w:rPr>
                <w:id w:val="1127901671"/>
                <w:placeholder>
                  <w:docPart w:val="57B61592D12241ECBC9F133C112506BB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2F20BD82" w14:textId="29E71857" w:rsidR="00FD26FB" w:rsidRPr="00E54F8B" w:rsidRDefault="001A7144" w:rsidP="001A7144">
                    <w:pPr>
                      <w:contextualSpacing/>
                      <w:rPr>
                        <w:sz w:val="20"/>
                        <w:szCs w:val="20"/>
                      </w:rPr>
                    </w:pPr>
                    <w:r w:rsidRPr="00E54F8B">
                      <w:rPr>
                        <w:rStyle w:val="Textodelmarcadordeposicin"/>
                        <w:sz w:val="20"/>
                        <w:szCs w:val="20"/>
                      </w:rPr>
                      <w:t>Click or tap here to write text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612FFDE" w14:textId="5A49EAB2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Email address</w:t>
            </w:r>
          </w:p>
        </w:tc>
        <w:sdt>
          <w:sdtPr>
            <w:rPr>
              <w:sz w:val="20"/>
              <w:szCs w:val="20"/>
            </w:rPr>
            <w:id w:val="-71735010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4E0D5D74" w14:textId="37A8F842" w:rsidR="00FD26FB" w:rsidRPr="00E54F8B" w:rsidRDefault="001A7144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Click or tap here to write text.</w:t>
                </w:r>
              </w:p>
            </w:tc>
          </w:sdtContent>
        </w:sdt>
      </w:tr>
      <w:tr w:rsidR="00FD26FB" w:rsidRPr="00E54F8B" w14:paraId="39690884" w14:textId="77777777" w:rsidTr="001A7144">
        <w:trPr>
          <w:jc w:val="center"/>
        </w:trPr>
        <w:tc>
          <w:tcPr>
            <w:tcW w:w="2123" w:type="dxa"/>
            <w:vAlign w:val="center"/>
          </w:tcPr>
          <w:p w14:paraId="5B1E65B5" w14:textId="749027B1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Doctorate from:</w:t>
            </w:r>
          </w:p>
        </w:tc>
        <w:sdt>
          <w:sdtPr>
            <w:rPr>
              <w:sz w:val="20"/>
              <w:szCs w:val="20"/>
            </w:rPr>
            <w:id w:val="1294486869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3830B95B" w14:textId="04D4D81E" w:rsidR="00FD26FB" w:rsidRPr="00E54F8B" w:rsidRDefault="001A7144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Click or tap here to write text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4043A16A" w14:textId="794790DF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Date of issue of the degree:</w:t>
            </w:r>
          </w:p>
        </w:tc>
        <w:sdt>
          <w:sdtPr>
            <w:rPr>
              <w:sz w:val="20"/>
              <w:szCs w:val="20"/>
            </w:rPr>
            <w:id w:val="97025145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7D9432AD" w14:textId="20906090" w:rsidR="00FD26FB" w:rsidRPr="00E54F8B" w:rsidRDefault="001A7144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Click or tap here to write text.</w:t>
                </w:r>
              </w:p>
            </w:tc>
          </w:sdtContent>
        </w:sdt>
      </w:tr>
    </w:tbl>
    <w:p w14:paraId="2EB49182" w14:textId="77777777" w:rsidR="005360FC" w:rsidRPr="00E54F8B" w:rsidRDefault="005360FC" w:rsidP="001A7144">
      <w:pPr>
        <w:spacing w:after="0" w:line="240" w:lineRule="auto"/>
        <w:contextualSpacing/>
      </w:pPr>
    </w:p>
    <w:p w14:paraId="5FC0E0DE" w14:textId="77777777" w:rsidR="001A7144" w:rsidRPr="00E54F8B" w:rsidRDefault="001A7144" w:rsidP="001A7144">
      <w:pPr>
        <w:spacing w:after="0" w:line="240" w:lineRule="auto"/>
        <w:contextualSpacing/>
      </w:pPr>
    </w:p>
    <w:p w14:paraId="7BE684D0" w14:textId="05462AE8" w:rsidR="00EC6779" w:rsidRPr="00E54F8B" w:rsidRDefault="00EC6779" w:rsidP="001A71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</w:rPr>
      </w:pPr>
      <w:r w:rsidRPr="00E54F8B">
        <w:rPr>
          <w:b/>
          <w:bCs/>
          <w:sz w:val="24"/>
          <w:szCs w:val="24"/>
        </w:rPr>
        <w:t xml:space="preserve">DECLARES </w:t>
      </w:r>
      <w:r w:rsidRPr="00E54F8B">
        <w:rPr>
          <w:sz w:val="24"/>
          <w:szCs w:val="24"/>
        </w:rPr>
        <w:t>that they</w:t>
      </w:r>
      <w:r w:rsidR="001437F2" w:rsidRPr="00E54F8B">
        <w:rPr>
          <w:sz w:val="24"/>
          <w:szCs w:val="24"/>
        </w:rPr>
        <w:t xml:space="preserve"> meet </w:t>
      </w:r>
      <w:r w:rsidRPr="00E54F8B">
        <w:rPr>
          <w:sz w:val="24"/>
          <w:szCs w:val="24"/>
        </w:rPr>
        <w:t xml:space="preserve">the requirements to be </w:t>
      </w:r>
      <w:r w:rsidRPr="00E54F8B">
        <w:rPr>
          <w:b/>
          <w:bCs/>
          <w:sz w:val="24"/>
          <w:szCs w:val="24"/>
        </w:rPr>
        <w:t xml:space="preserve">a </w:t>
      </w:r>
      <w:r w:rsidR="001437F2" w:rsidRPr="00E54F8B">
        <w:rPr>
          <w:sz w:val="24"/>
          <w:szCs w:val="24"/>
        </w:rPr>
        <w:t xml:space="preserve">PhD </w:t>
      </w:r>
      <w:r w:rsidRPr="00E54F8B">
        <w:rPr>
          <w:b/>
          <w:bCs/>
          <w:sz w:val="24"/>
          <w:szCs w:val="24"/>
        </w:rPr>
        <w:t xml:space="preserve">thesis supervisor </w:t>
      </w:r>
      <w:r w:rsidRPr="00E54F8B">
        <w:rPr>
          <w:sz w:val="24"/>
          <w:szCs w:val="24"/>
        </w:rPr>
        <w:t>in accordance with Royal Decree 576/2023</w:t>
      </w:r>
      <w:r w:rsidR="005E421B" w:rsidRPr="00E54F8B">
        <w:rPr>
          <w:sz w:val="24"/>
          <w:szCs w:val="24"/>
        </w:rPr>
        <w:t xml:space="preserve">, which amends Royal Decree 99/2011 </w:t>
      </w:r>
      <w:r w:rsidRPr="00E54F8B">
        <w:rPr>
          <w:sz w:val="24"/>
          <w:szCs w:val="24"/>
        </w:rPr>
        <w:t>(please tick the relevant one(s)):</w:t>
      </w:r>
    </w:p>
    <w:p w14:paraId="7D64757F" w14:textId="77777777" w:rsidR="006D4788" w:rsidRPr="00E54F8B" w:rsidRDefault="006D4788" w:rsidP="001A7144">
      <w:pPr>
        <w:spacing w:after="0" w:line="240" w:lineRule="auto"/>
        <w:contextualSpacing/>
        <w:jc w:val="both"/>
        <w:rPr>
          <w:b/>
          <w:bCs/>
        </w:rPr>
      </w:pPr>
    </w:p>
    <w:p w14:paraId="52933311" w14:textId="0C5EF5E1" w:rsidR="005360FC" w:rsidRPr="00E54F8B" w:rsidRDefault="006D4788" w:rsidP="001A7144">
      <w:pPr>
        <w:spacing w:after="0" w:line="240" w:lineRule="auto"/>
        <w:contextualSpacing/>
        <w:jc w:val="both"/>
      </w:pPr>
      <w:r w:rsidRPr="00E54F8B">
        <w:rPr>
          <w:b/>
          <w:bCs/>
        </w:rPr>
        <w:t>A</w:t>
      </w:r>
      <w:r w:rsidR="00C35846" w:rsidRPr="00E54F8B">
        <w:rPr>
          <w:b/>
          <w:bCs/>
        </w:rPr>
        <w:t xml:space="preserve">) </w:t>
      </w:r>
      <w:r w:rsidR="005360FC" w:rsidRPr="00E54F8B">
        <w:rPr>
          <w:b/>
          <w:bCs/>
        </w:rPr>
        <w:t xml:space="preserve">A UDC professor in one of </w:t>
      </w:r>
      <w:r w:rsidR="00EC6779" w:rsidRPr="00E54F8B">
        <w:rPr>
          <w:b/>
          <w:bCs/>
        </w:rPr>
        <w:t xml:space="preserve">the categories that allows for the assessment of research sexenios by ANECA </w:t>
      </w:r>
      <w:r w:rsidR="00EC6779" w:rsidRPr="00E54F8B">
        <w:t>(</w:t>
      </w:r>
      <w:r w:rsidR="00C35846" w:rsidRPr="00E54F8B">
        <w:rPr>
          <w:i/>
          <w:iCs/>
          <w:sz w:val="20"/>
          <w:szCs w:val="20"/>
        </w:rPr>
        <w:t xml:space="preserve">Full </w:t>
      </w:r>
      <w:r w:rsidR="0092542C" w:rsidRPr="00E54F8B">
        <w:rPr>
          <w:i/>
          <w:iCs/>
          <w:sz w:val="20"/>
          <w:szCs w:val="20"/>
        </w:rPr>
        <w:t>Professor</w:t>
      </w:r>
      <w:r w:rsidR="00EC6779" w:rsidRPr="00E54F8B">
        <w:rPr>
          <w:i/>
          <w:iCs/>
          <w:sz w:val="20"/>
          <w:szCs w:val="20"/>
        </w:rPr>
        <w:t xml:space="preserve"> </w:t>
      </w:r>
      <w:r w:rsidR="00C35846" w:rsidRPr="00E54F8B">
        <w:rPr>
          <w:i/>
          <w:iCs/>
          <w:sz w:val="20"/>
          <w:szCs w:val="20"/>
        </w:rPr>
        <w:t xml:space="preserve">or University/University College </w:t>
      </w:r>
      <w:r w:rsidR="00EC6779" w:rsidRPr="00E54F8B">
        <w:rPr>
          <w:i/>
          <w:iCs/>
          <w:sz w:val="20"/>
          <w:szCs w:val="20"/>
        </w:rPr>
        <w:t>Professor, Indefinite-Term Associate Professor, Contracted Doctoral Professor</w:t>
      </w:r>
      <w:r w:rsidR="00145674" w:rsidRPr="00E54F8B">
        <w:rPr>
          <w:i/>
          <w:iCs/>
          <w:sz w:val="20"/>
          <w:szCs w:val="20"/>
        </w:rPr>
        <w:t xml:space="preserve">, Permanent Labour </w:t>
      </w:r>
      <w:r w:rsidR="00C35846" w:rsidRPr="00E54F8B">
        <w:rPr>
          <w:i/>
          <w:iCs/>
          <w:sz w:val="20"/>
          <w:szCs w:val="20"/>
        </w:rPr>
        <w:t xml:space="preserve">Contract </w:t>
      </w:r>
      <w:r w:rsidR="00EC6779" w:rsidRPr="00E54F8B">
        <w:rPr>
          <w:i/>
          <w:iCs/>
          <w:sz w:val="20"/>
          <w:szCs w:val="20"/>
        </w:rPr>
        <w:t>Professor</w:t>
      </w:r>
      <w:r w:rsidR="00C35846" w:rsidRPr="00E54F8B">
        <w:rPr>
          <w:i/>
          <w:iCs/>
          <w:sz w:val="20"/>
          <w:szCs w:val="20"/>
        </w:rPr>
        <w:t xml:space="preserve">, or </w:t>
      </w:r>
      <w:r w:rsidR="00EC6779" w:rsidRPr="00E54F8B">
        <w:rPr>
          <w:i/>
          <w:iCs/>
          <w:sz w:val="20"/>
          <w:szCs w:val="20"/>
        </w:rPr>
        <w:t>Doctoral Assistant Professor</w:t>
      </w:r>
      <w:r w:rsidR="00C35846" w:rsidRPr="00E54F8B">
        <w:t>):</w:t>
      </w:r>
    </w:p>
    <w:p w14:paraId="4C210FD1" w14:textId="77777777" w:rsidR="001A7144" w:rsidRPr="00E54F8B" w:rsidRDefault="001A7144" w:rsidP="001A7144">
      <w:pPr>
        <w:spacing w:after="0" w:line="240" w:lineRule="auto"/>
        <w:contextualSpacing/>
        <w:jc w:val="both"/>
      </w:pPr>
    </w:p>
    <w:p w14:paraId="4B34C4E6" w14:textId="1E250065" w:rsidR="00C35846" w:rsidRPr="00E54F8B" w:rsidRDefault="003E71BE" w:rsidP="001A7144">
      <w:pPr>
        <w:shd w:val="clear" w:color="auto" w:fill="FFFFFF" w:themeFill="background1"/>
        <w:spacing w:after="0" w:line="240" w:lineRule="auto"/>
        <w:contextualSpacing/>
        <w:jc w:val="both"/>
      </w:pPr>
      <w:sdt>
        <w:sdt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E54F8B">
            <w:rPr>
              <w:rFonts w:ascii="MS Gothic" w:eastAsia="MS Gothic" w:hAnsi="MS Gothic"/>
            </w:rPr>
            <w:t xml:space="preserve">☐ </w:t>
          </w:r>
        </w:sdtContent>
      </w:sdt>
      <w:r w:rsidR="00C35846" w:rsidRPr="00E54F8B">
        <w:t xml:space="preserve">To have been recognised for at least one sexenio of research activity. </w:t>
      </w:r>
    </w:p>
    <w:p w14:paraId="0A48DE37" w14:textId="77777777" w:rsidR="001A7144" w:rsidRPr="00E54F8B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</w:pPr>
    </w:p>
    <w:p w14:paraId="4C0488DF" w14:textId="6A6AEC62" w:rsidR="00C35846" w:rsidRPr="00E54F8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</w:pPr>
      <w:r w:rsidRPr="00E54F8B">
        <w:tab/>
      </w:r>
      <w:r w:rsidRPr="00E54F8B">
        <w:rPr>
          <w:b/>
          <w:bCs/>
        </w:rPr>
        <w:t xml:space="preserve">No. of recognised sexennia: </w:t>
      </w:r>
      <w:sdt>
        <w:sdt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E54F8B">
            <w:rPr>
              <w:rStyle w:val="Textodelmarcadordeposicin"/>
            </w:rPr>
            <w:t>Click or tap here to write text.</w:t>
          </w:r>
        </w:sdtContent>
      </w:sdt>
    </w:p>
    <w:p w14:paraId="33B98906" w14:textId="22FB4F7C" w:rsidR="00C35846" w:rsidRPr="00E54F8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</w:pPr>
      <w:r w:rsidRPr="00E54F8B">
        <w:tab/>
      </w:r>
      <w:r w:rsidRPr="00E54F8B">
        <w:rPr>
          <w:b/>
          <w:bCs/>
        </w:rPr>
        <w:t xml:space="preserve">Year of award of the last sexenio: </w:t>
      </w:r>
      <w:sdt>
        <w:sdt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E54F8B">
            <w:rPr>
              <w:rStyle w:val="Textodelmarcadordeposicin"/>
            </w:rPr>
            <w:t>Click or tap here to write text.</w:t>
          </w:r>
        </w:sdtContent>
      </w:sdt>
    </w:p>
    <w:p w14:paraId="6CBA2EE3" w14:textId="77777777" w:rsidR="00C35846" w:rsidRPr="00E54F8B" w:rsidRDefault="00C35846" w:rsidP="001A7144">
      <w:pPr>
        <w:spacing w:after="0" w:line="240" w:lineRule="auto"/>
        <w:contextualSpacing/>
        <w:jc w:val="both"/>
      </w:pPr>
    </w:p>
    <w:p w14:paraId="1BB58340" w14:textId="75F7FAB1" w:rsidR="00C35846" w:rsidRPr="00E54F8B" w:rsidRDefault="00C35846" w:rsidP="001A7144">
      <w:pPr>
        <w:spacing w:after="0" w:line="240" w:lineRule="auto"/>
        <w:contextualSpacing/>
        <w:jc w:val="both"/>
        <w:rPr>
          <w:b/>
          <w:bCs/>
        </w:rPr>
      </w:pPr>
      <w:r w:rsidRPr="00E54F8B">
        <w:rPr>
          <w:b/>
          <w:bCs/>
        </w:rPr>
        <w:t xml:space="preserve">B) A UDC professor in a category that does not allow for the assessment of sexenios, or a professional from the programme's collaborating entities (CHUAC/INIBIC) </w:t>
      </w:r>
      <w:r w:rsidR="0092542C" w:rsidRPr="00E54F8B">
        <w:rPr>
          <w:b/>
          <w:bCs/>
        </w:rPr>
        <w:t xml:space="preserve">without </w:t>
      </w:r>
      <w:r w:rsidRPr="00E54F8B">
        <w:rPr>
          <w:b/>
          <w:bCs/>
        </w:rPr>
        <w:t>an employment relationship with the UDC:</w:t>
      </w:r>
    </w:p>
    <w:p w14:paraId="1070C019" w14:textId="77777777" w:rsidR="001A7144" w:rsidRPr="00E54F8B" w:rsidRDefault="001A7144" w:rsidP="001A7144">
      <w:pPr>
        <w:spacing w:after="0" w:line="240" w:lineRule="auto"/>
        <w:contextualSpacing/>
        <w:jc w:val="both"/>
        <w:rPr>
          <w:b/>
          <w:bCs/>
        </w:rPr>
      </w:pPr>
    </w:p>
    <w:p w14:paraId="08980C03" w14:textId="6A3E6878" w:rsidR="005A4A10" w:rsidRPr="00E54F8B" w:rsidRDefault="003E71BE" w:rsidP="001A7144">
      <w:pPr>
        <w:spacing w:after="0" w:line="240" w:lineRule="auto"/>
        <w:contextualSpacing/>
        <w:jc w:val="both"/>
      </w:pPr>
      <w:sdt>
        <w:sdt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E54F8B">
            <w:rPr>
              <w:rFonts w:ascii="MS Gothic" w:eastAsia="MS Gothic" w:hAnsi="MS Gothic"/>
            </w:rPr>
            <w:t xml:space="preserve">☐ </w:t>
          </w:r>
        </w:sdtContent>
      </w:sdt>
      <w:r w:rsidR="005A4A10" w:rsidRPr="00E54F8B">
        <w:t>Be the author or co-author of at least</w:t>
      </w:r>
      <w:r w:rsidR="005A4A10" w:rsidRPr="00E54F8B">
        <w:rPr>
          <w:b/>
          <w:bCs/>
        </w:rPr>
        <w:t xml:space="preserve"> 5 publications </w:t>
      </w:r>
      <w:r w:rsidR="005A4A10" w:rsidRPr="00E54F8B">
        <w:t xml:space="preserve">included in </w:t>
      </w:r>
      <w:r w:rsidR="005A4A10" w:rsidRPr="00E54F8B">
        <w:rPr>
          <w:b/>
          <w:bCs/>
        </w:rPr>
        <w:t xml:space="preserve">the Journal Citation Reports </w:t>
      </w:r>
      <w:r w:rsidR="005A4A10" w:rsidRPr="00E54F8B">
        <w:t xml:space="preserve">(JCR) that demonstrate research experience equivalent to a research sexenio, </w:t>
      </w:r>
      <w:r w:rsidR="001A7144" w:rsidRPr="00E54F8B">
        <w:t xml:space="preserve">according to </w:t>
      </w:r>
      <w:r w:rsidR="005A4A10" w:rsidRPr="00E54F8B">
        <w:t xml:space="preserve">one of the following </w:t>
      </w:r>
      <w:r w:rsidR="001A7144" w:rsidRPr="00E54F8B">
        <w:t>situations</w:t>
      </w:r>
      <w:r w:rsidR="002F1B59" w:rsidRPr="00E54F8B">
        <w:t>:</w:t>
      </w:r>
    </w:p>
    <w:p w14:paraId="4A0EA9F0" w14:textId="77777777" w:rsidR="001A7144" w:rsidRPr="00E54F8B" w:rsidRDefault="001A7144" w:rsidP="001A7144">
      <w:pPr>
        <w:spacing w:after="0" w:line="240" w:lineRule="auto"/>
        <w:contextualSpacing/>
        <w:jc w:val="both"/>
      </w:pPr>
    </w:p>
    <w:p w14:paraId="596B03D2" w14:textId="10BBF1FE" w:rsidR="005A4A10" w:rsidRPr="00E54F8B" w:rsidRDefault="006D4788" w:rsidP="001A7144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r w:rsidRPr="00E54F8B">
        <w:rPr>
          <w:sz w:val="20"/>
          <w:szCs w:val="20"/>
        </w:rPr>
        <w:t>i)</w:t>
      </w:r>
      <w:r w:rsidRPr="00E54F8B">
        <w:rPr>
          <w:b/>
          <w:bCs/>
          <w:sz w:val="20"/>
          <w:szCs w:val="20"/>
        </w:rPr>
        <w:t xml:space="preserve"> 2Q1 + 3Q2:</w:t>
      </w:r>
      <w:r w:rsidR="005A4A10" w:rsidRPr="00E54F8B">
        <w:rPr>
          <w:sz w:val="20"/>
          <w:szCs w:val="20"/>
        </w:rPr>
        <w:t xml:space="preserve"> 2 publications in journals in the </w:t>
      </w:r>
      <w:r w:rsidR="0092542C" w:rsidRPr="00E54F8B">
        <w:rPr>
          <w:sz w:val="20"/>
          <w:szCs w:val="20"/>
        </w:rPr>
        <w:t xml:space="preserve">first </w:t>
      </w:r>
      <w:r w:rsidR="005A4A10" w:rsidRPr="00E54F8B">
        <w:rPr>
          <w:sz w:val="20"/>
          <w:szCs w:val="20"/>
        </w:rPr>
        <w:t>quartile, together with 3 in the second quartile.</w:t>
      </w:r>
    </w:p>
    <w:p w14:paraId="691E72DA" w14:textId="38CF755B" w:rsidR="006D4788" w:rsidRPr="00E54F8B" w:rsidRDefault="006D4788" w:rsidP="001A7144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r w:rsidRPr="00E54F8B">
        <w:rPr>
          <w:sz w:val="20"/>
          <w:szCs w:val="20"/>
        </w:rPr>
        <w:t>ii)</w:t>
      </w:r>
      <w:r w:rsidRPr="00E54F8B">
        <w:rPr>
          <w:b/>
          <w:bCs/>
          <w:sz w:val="20"/>
          <w:szCs w:val="20"/>
        </w:rPr>
        <w:t xml:space="preserve"> 3Q1 + 1Q2 + 1Q3:</w:t>
      </w:r>
      <w:r w:rsidR="005A4A10" w:rsidRPr="00E54F8B">
        <w:rPr>
          <w:sz w:val="20"/>
          <w:szCs w:val="20"/>
        </w:rPr>
        <w:t xml:space="preserve"> 3 publications in journals in the first quartile, together with 1 publication in the second quartile and another in the third quartile</w:t>
      </w:r>
    </w:p>
    <w:p w14:paraId="1F92C4F8" w14:textId="67D5DA7C" w:rsidR="005A4A10" w:rsidRPr="00E54F8B" w:rsidRDefault="006D4788" w:rsidP="001A7144">
      <w:pPr>
        <w:spacing w:after="0" w:line="240" w:lineRule="auto"/>
        <w:ind w:left="708"/>
        <w:contextualSpacing/>
        <w:jc w:val="both"/>
        <w:rPr>
          <w:sz w:val="20"/>
          <w:szCs w:val="20"/>
        </w:rPr>
      </w:pPr>
      <w:r w:rsidRPr="00E54F8B">
        <w:rPr>
          <w:sz w:val="20"/>
          <w:szCs w:val="20"/>
        </w:rPr>
        <w:t>iii)</w:t>
      </w:r>
      <w:r w:rsidRPr="00E54F8B">
        <w:rPr>
          <w:b/>
          <w:bCs/>
          <w:sz w:val="20"/>
          <w:szCs w:val="20"/>
        </w:rPr>
        <w:t xml:space="preserve"> 4Q1 +</w:t>
      </w:r>
      <w:r w:rsidR="00797201" w:rsidRPr="00E54F8B">
        <w:rPr>
          <w:b/>
          <w:bCs/>
          <w:sz w:val="20"/>
          <w:szCs w:val="20"/>
        </w:rPr>
        <w:t xml:space="preserve"> 1Q3 or Q4</w:t>
      </w:r>
      <w:r w:rsidRPr="00E54F8B">
        <w:rPr>
          <w:b/>
          <w:bCs/>
          <w:sz w:val="20"/>
          <w:szCs w:val="20"/>
        </w:rPr>
        <w:t>:</w:t>
      </w:r>
      <w:r w:rsidR="005A4A10" w:rsidRPr="00E54F8B">
        <w:rPr>
          <w:sz w:val="20"/>
          <w:szCs w:val="20"/>
        </w:rPr>
        <w:t xml:space="preserve"> 4 publications in journals from the first quartile, along with another in any of the lower quartiles.</w:t>
      </w:r>
    </w:p>
    <w:p w14:paraId="6871B0CB" w14:textId="4BDFE9D6" w:rsidR="00C35846" w:rsidRPr="00E54F8B" w:rsidRDefault="00C35846" w:rsidP="001A7144">
      <w:pPr>
        <w:spacing w:after="0" w:line="240" w:lineRule="auto"/>
        <w:contextualSpacing/>
        <w:jc w:val="both"/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E54F8B" w14:paraId="00D69E0A" w14:textId="77777777" w:rsidTr="007134F5">
        <w:tc>
          <w:tcPr>
            <w:tcW w:w="592" w:type="dxa"/>
          </w:tcPr>
          <w:p w14:paraId="7350BDE6" w14:textId="63C1A174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ournal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576DFAC7" w14:textId="77777777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here to write text.</w:t>
                </w:r>
              </w:sdtContent>
            </w:sdt>
          </w:p>
          <w:p w14:paraId="3306C86C" w14:textId="04460EAF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rticle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here to write text.</w:t>
                </w:r>
              </w:sdtContent>
            </w:sdt>
          </w:p>
          <w:p w14:paraId="0E9888CE" w14:textId="0CC50D59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here to write text.</w:t>
                </w:r>
              </w:sdtContent>
            </w:sdt>
          </w:p>
          <w:p w14:paraId="3FF53073" w14:textId="3C59DAC0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5381F44A" w14:textId="3C507189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2A1990C7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1302885"/>
                <w:placeholder>
                  <w:docPart w:val="39EA294ECF354BB9862D3379F0D145F1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write text.</w:t>
                </w:r>
              </w:sdtContent>
            </w:sdt>
          </w:p>
          <w:p w14:paraId="605418F4" w14:textId="57DB832C" w:rsidR="00A13019" w:rsidRPr="00E54F8B" w:rsidRDefault="00A13019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Impact factor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4EA8AD4" w14:textId="77777777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555A00C7" w14:textId="633C6E64" w:rsidR="003D3C12" w:rsidRPr="00E54F8B" w:rsidRDefault="003D3C12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Quartile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t an item.</w:t>
                </w:r>
              </w:sdtContent>
            </w:sdt>
          </w:p>
          <w:p w14:paraId="2D3C640A" w14:textId="506C3BBC" w:rsidR="00A13019" w:rsidRPr="00E54F8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6D4788" w:rsidRPr="00E54F8B" w14:paraId="1C8BF3C1" w14:textId="77777777" w:rsidTr="007134F5">
        <w:tc>
          <w:tcPr>
            <w:tcW w:w="592" w:type="dxa"/>
          </w:tcPr>
          <w:p w14:paraId="51538F44" w14:textId="69E4F18A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2.-</w:t>
            </w:r>
          </w:p>
        </w:tc>
        <w:tc>
          <w:tcPr>
            <w:tcW w:w="7908" w:type="dxa"/>
          </w:tcPr>
          <w:p w14:paraId="40C3186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ournal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34786298"/>
                <w:placeholder>
                  <w:docPart w:val="08129366ABB3427697A3C621C9931D6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178C441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74696282"/>
                <w:placeholder>
                  <w:docPart w:val="08129366ABB3427697A3C621C9931D6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7B1D1F4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rticle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441800753"/>
                <w:placeholder>
                  <w:docPart w:val="15F3428DF98145B4BA5EE11C5113216F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27463A2B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90510894"/>
                <w:placeholder>
                  <w:docPart w:val="0CE4A6C164CC4B4D9F86B58632F9AD5C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4C3246D5" w14:textId="5E29DD81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4475392"/>
                <w:placeholder>
                  <w:docPart w:val="998456A3EF564DCB880AFFFCEF8AB30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3FD4309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946894317"/>
                <w:placeholder>
                  <w:docPart w:val="998456A3EF564DCB880AFFFCEF8AB30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05158173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14899147"/>
                <w:placeholder>
                  <w:docPart w:val="B0C15018EDA04D7E9758DAA9167DC4EE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write text.</w:t>
                </w:r>
              </w:sdtContent>
            </w:sdt>
          </w:p>
          <w:p w14:paraId="4A59218B" w14:textId="1E5729EF" w:rsidR="0039629E" w:rsidRPr="00E54F8B" w:rsidRDefault="0039629E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Impact factor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665668237"/>
                <w:placeholder>
                  <w:docPart w:val="4EA3DF055B2D4291B1A7DD791CF2280F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5868A1AB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064946800"/>
                <w:placeholder>
                  <w:docPart w:val="0A2158A667134465B4246D09C11A0D70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28846BF2" w14:textId="77777777" w:rsidR="006D4788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Quartile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840572321"/>
                <w:placeholder>
                  <w:docPart w:val="592F342010F9466AB3A41C2F064579CA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t an item.</w:t>
                </w:r>
              </w:sdtContent>
            </w:sdt>
          </w:p>
          <w:p w14:paraId="0DAC0D6E" w14:textId="410F0499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E54F8B" w14:paraId="16992FDD" w14:textId="77777777" w:rsidTr="007134F5">
        <w:tc>
          <w:tcPr>
            <w:tcW w:w="592" w:type="dxa"/>
          </w:tcPr>
          <w:p w14:paraId="39ABA4F0" w14:textId="078E1232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>3.-</w:t>
            </w:r>
          </w:p>
        </w:tc>
        <w:tc>
          <w:tcPr>
            <w:tcW w:w="7908" w:type="dxa"/>
          </w:tcPr>
          <w:p w14:paraId="3D8D23AF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ournal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40695349"/>
                <w:placeholder>
                  <w:docPart w:val="34BF5E49447D4AF9A68007CADCE922AF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6A9EC491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871382775"/>
                <w:placeholder>
                  <w:docPart w:val="34BF5E49447D4AF9A68007CADCE922AF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67E7E044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rticle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551698089"/>
                <w:placeholder>
                  <w:docPart w:val="689B82D7354C48938C4280D0EA712A26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459378A1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999333300"/>
                <w:placeholder>
                  <w:docPart w:val="8F46D92A18A84FD1A95B51CFC82867E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45878FDB" w14:textId="002C3E2C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315874776"/>
                <w:placeholder>
                  <w:docPart w:val="FB6B1195019642BC8C14E6DF67B187B2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7CA69674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95379629"/>
                <w:placeholder>
                  <w:docPart w:val="FB6B1195019642BC8C14E6DF67B187B2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52B8C9F3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68388218"/>
                <w:placeholder>
                  <w:docPart w:val="0EA4844CD96340068B9B9D12ADE0834C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write text.</w:t>
                </w:r>
              </w:sdtContent>
            </w:sdt>
          </w:p>
          <w:p w14:paraId="1DE6CE70" w14:textId="7C187CF5" w:rsidR="0039629E" w:rsidRPr="00E54F8B" w:rsidRDefault="0039629E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Impact factor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887262594"/>
                <w:placeholder>
                  <w:docPart w:val="C6320EDCDBC74BFEBDFE2E86FEF526E9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3A8A608D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817866972"/>
                <w:placeholder>
                  <w:docPart w:val="5B46F272AAA34D908EDE55198A0553C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4BA7D1E6" w14:textId="77777777" w:rsidR="006D4788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Quartile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62297164"/>
                <w:placeholder>
                  <w:docPart w:val="C94C79E15F894225BC5645BBFFC7DC9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t an item.</w:t>
                </w:r>
              </w:sdtContent>
            </w:sdt>
          </w:p>
          <w:p w14:paraId="08E364A8" w14:textId="69A6CE19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E54F8B" w14:paraId="0ADB6592" w14:textId="77777777" w:rsidTr="007134F5">
        <w:tc>
          <w:tcPr>
            <w:tcW w:w="592" w:type="dxa"/>
          </w:tcPr>
          <w:p w14:paraId="0DCDF8EC" w14:textId="31C8068B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4.-</w:t>
            </w:r>
          </w:p>
        </w:tc>
        <w:tc>
          <w:tcPr>
            <w:tcW w:w="7908" w:type="dxa"/>
          </w:tcPr>
          <w:p w14:paraId="65D6D9E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ournal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67984341"/>
                <w:placeholder>
                  <w:docPart w:val="03907524A1764C5B83AC6A56471D538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7E72A073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397088908"/>
                <w:placeholder>
                  <w:docPart w:val="03907524A1764C5B83AC6A56471D538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0E824FB2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rticle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2121143408"/>
                <w:placeholder>
                  <w:docPart w:val="C9367AC2559B40369B78A877D4DAC6EA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38381324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465615669"/>
                <w:placeholder>
                  <w:docPart w:val="6C8962C570C2425EBC34398A3A5D9C3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5A431DC0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452631211"/>
                <w:placeholder>
                  <w:docPart w:val="FC6C1750363D432EAFC9E4E8686C5622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5BD92823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984273424"/>
                <w:placeholder>
                  <w:docPart w:val="FC6C1750363D432EAFC9E4E8686C5622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25AFF095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526936838"/>
                <w:placeholder>
                  <w:docPart w:val="0385C6EDFCE0402DAE581CE1772B0FEB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write text.</w:t>
                </w:r>
              </w:sdtContent>
            </w:sdt>
          </w:p>
          <w:p w14:paraId="34E5BB4E" w14:textId="1834D448" w:rsidR="0039629E" w:rsidRPr="00E54F8B" w:rsidRDefault="0039629E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Impact factor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057149481"/>
                <w:placeholder>
                  <w:docPart w:val="3B7CAB725D76411991B2986E6B38C220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6C4F6B16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835909077"/>
                <w:placeholder>
                  <w:docPart w:val="3ADE78BCB2FA4A8DA3752322936A28F6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4EA58C97" w14:textId="77777777" w:rsidR="006D4788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Quartile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3710569"/>
                <w:placeholder>
                  <w:docPart w:val="4005ABB52584481A915AB47EAC386016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t an item.</w:t>
                </w:r>
              </w:sdtContent>
            </w:sdt>
          </w:p>
          <w:p w14:paraId="31D31BB9" w14:textId="3DCC1D55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E54F8B" w14:paraId="0612F939" w14:textId="77777777" w:rsidTr="007134F5">
        <w:tc>
          <w:tcPr>
            <w:tcW w:w="592" w:type="dxa"/>
          </w:tcPr>
          <w:p w14:paraId="3151DA6A" w14:textId="305A3B4C" w:rsidR="006D4788" w:rsidRPr="00E54F8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>5.-</w:t>
            </w:r>
          </w:p>
        </w:tc>
        <w:tc>
          <w:tcPr>
            <w:tcW w:w="7908" w:type="dxa"/>
          </w:tcPr>
          <w:p w14:paraId="3115C469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ournal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576558012"/>
                <w:placeholder>
                  <w:docPart w:val="C4FAAB5252174ED2B6AC12FB097DF39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2B1CC5DD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328979319"/>
                <w:placeholder>
                  <w:docPart w:val="C4FAAB5252174ED2B6AC12FB097DF39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09DF8156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rticle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555243397"/>
                <w:placeholder>
                  <w:docPart w:val="32B77D2C1E3943BDBBF8A9206C2B30A5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5E716FBF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45771427"/>
                <w:placeholder>
                  <w:docPart w:val="6F4F06736D314C8397DFA484FF21A65E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40D8D25F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27702532"/>
                <w:placeholder>
                  <w:docPart w:val="2F107A607A8B496D93B17FC481232E0A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590B5423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7683156"/>
                <w:placeholder>
                  <w:docPart w:val="2F107A607A8B496D93B17FC481232E0A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00445566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72002910"/>
                <w:placeholder>
                  <w:docPart w:val="BB2BA80A6113442BB5B6CB9ACFEB5BDC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write text.</w:t>
                </w:r>
              </w:sdtContent>
            </w:sdt>
          </w:p>
          <w:p w14:paraId="22A7A373" w14:textId="488B17D3" w:rsidR="0039629E" w:rsidRPr="00E54F8B" w:rsidRDefault="0039629E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Impact factor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955862335"/>
                <w:placeholder>
                  <w:docPart w:val="95792DD6B0F64F5B84B7F46BB2FB5E7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1436395D" w14:textId="77777777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23063809"/>
                <w:placeholder>
                  <w:docPart w:val="194B381A3B6743DF95207DAACD91680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08EBAD8A" w14:textId="77777777" w:rsidR="006D4788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Quartile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19652752"/>
                <w:placeholder>
                  <w:docPart w:val="580CCB1CB28C4F939F617DEBBCE5FDA9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t an item.</w:t>
                </w:r>
              </w:sdtContent>
            </w:sdt>
          </w:p>
          <w:p w14:paraId="2C34F11F" w14:textId="7F435C4E" w:rsidR="0039629E" w:rsidRPr="00E54F8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342F4024" w14:textId="44F8CB5A" w:rsidR="006D4788" w:rsidRPr="00E54F8B" w:rsidRDefault="006D4788" w:rsidP="001A7144">
      <w:pPr>
        <w:spacing w:after="0" w:line="240" w:lineRule="auto"/>
        <w:contextualSpacing/>
        <w:jc w:val="both"/>
      </w:pPr>
    </w:p>
    <w:p w14:paraId="437D8F7F" w14:textId="77777777" w:rsidR="00C35846" w:rsidRPr="00E54F8B" w:rsidRDefault="00C35846" w:rsidP="001A7144">
      <w:pPr>
        <w:spacing w:after="0" w:line="240" w:lineRule="auto"/>
        <w:contextualSpacing/>
        <w:jc w:val="both"/>
      </w:pPr>
    </w:p>
    <w:p w14:paraId="03ABD61F" w14:textId="77AFA308" w:rsidR="002F1B59" w:rsidRPr="00E54F8B" w:rsidRDefault="002F1B59" w:rsidP="00586F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76" w:lineRule="auto"/>
        <w:contextualSpacing/>
        <w:jc w:val="both"/>
        <w:rPr>
          <w:sz w:val="24"/>
          <w:szCs w:val="24"/>
        </w:rPr>
      </w:pPr>
      <w:r w:rsidRPr="00E54F8B">
        <w:rPr>
          <w:b/>
          <w:bCs/>
          <w:sz w:val="24"/>
          <w:szCs w:val="24"/>
        </w:rPr>
        <w:t xml:space="preserve">DECLARES </w:t>
      </w:r>
      <w:r w:rsidRPr="00E54F8B">
        <w:rPr>
          <w:sz w:val="24"/>
          <w:szCs w:val="24"/>
        </w:rPr>
        <w:t xml:space="preserve">that they meet one of the requirements to be </w:t>
      </w:r>
      <w:r w:rsidRPr="00E54F8B">
        <w:rPr>
          <w:b/>
          <w:bCs/>
          <w:sz w:val="24"/>
          <w:szCs w:val="24"/>
        </w:rPr>
        <w:t xml:space="preserve">a </w:t>
      </w:r>
      <w:r w:rsidRPr="00E54F8B">
        <w:rPr>
          <w:sz w:val="24"/>
          <w:szCs w:val="24"/>
        </w:rPr>
        <w:t xml:space="preserve">PhD </w:t>
      </w:r>
      <w:r w:rsidRPr="00E54F8B">
        <w:rPr>
          <w:b/>
          <w:bCs/>
          <w:sz w:val="24"/>
          <w:szCs w:val="24"/>
        </w:rPr>
        <w:t xml:space="preserve">thesis co-supervisor </w:t>
      </w:r>
      <w:r w:rsidRPr="00E54F8B">
        <w:rPr>
          <w:sz w:val="24"/>
          <w:szCs w:val="24"/>
        </w:rPr>
        <w:t xml:space="preserve">according to the UDC PhD Studies Regulations (tick the relevant one(s), </w:t>
      </w:r>
      <w:r w:rsidR="00586F9E" w:rsidRPr="00E54F8B">
        <w:rPr>
          <w:b/>
          <w:bCs/>
          <w:sz w:val="24"/>
          <w:szCs w:val="24"/>
          <w:u w:val="single"/>
        </w:rPr>
        <w:t>NOT APPLICABLE IF THE ABOVE REQUIREMENTS ARE NOT MET</w:t>
      </w:r>
      <w:r w:rsidRPr="00E54F8B">
        <w:rPr>
          <w:sz w:val="24"/>
          <w:szCs w:val="24"/>
        </w:rPr>
        <w:t>)</w:t>
      </w:r>
    </w:p>
    <w:p w14:paraId="653EA059" w14:textId="77777777" w:rsidR="001A7144" w:rsidRPr="00E54F8B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</w:pPr>
    </w:p>
    <w:p w14:paraId="2B2BC949" w14:textId="10C1453A" w:rsidR="005360FC" w:rsidRPr="00E54F8B" w:rsidRDefault="003E71BE" w:rsidP="001A7144">
      <w:pPr>
        <w:shd w:val="clear" w:color="auto" w:fill="FFFFFF" w:themeFill="background1"/>
        <w:spacing w:after="0" w:line="240" w:lineRule="auto"/>
        <w:contextualSpacing/>
      </w:pPr>
      <w:sdt>
        <w:sdtPr>
          <w:id w:val="-745262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3FA" w:rsidRPr="00E54F8B">
            <w:rPr>
              <w:rFonts w:ascii="MS Gothic" w:eastAsia="MS Gothic" w:hAnsi="MS Gothic"/>
            </w:rPr>
            <w:t xml:space="preserve">☐ </w:t>
          </w:r>
        </w:sdtContent>
      </w:sdt>
      <w:r w:rsidR="002F1B59" w:rsidRPr="00E54F8B">
        <w:t xml:space="preserve">To have been, in the last 6 years, the principal investigator of a project funded </w:t>
      </w:r>
      <w:r w:rsidR="00716CBC" w:rsidRPr="00E54F8B">
        <w:t>through a competitive public research call (excluding calls for university projects).</w:t>
      </w:r>
    </w:p>
    <w:p w14:paraId="5AD6EE4C" w14:textId="43EAF685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 xml:space="preserve">Project title: </w:t>
      </w:r>
      <w:sdt>
        <w:sdtPr>
          <w:rPr>
            <w:sz w:val="20"/>
            <w:szCs w:val="20"/>
          </w:rPr>
          <w:id w:val="-549390676"/>
          <w:placeholder>
            <w:docPart w:val="DefaultPlaceholder_-1854013440"/>
          </w:placeholder>
          <w:showingPlcHdr/>
        </w:sdtPr>
        <w:sdtEndPr/>
        <w:sdtContent>
          <w:r w:rsidR="00586F9E" w:rsidRPr="00E54F8B">
            <w:rPr>
              <w:rStyle w:val="Textodelmarcadordeposicin"/>
              <w:sz w:val="20"/>
              <w:szCs w:val="20"/>
            </w:rPr>
            <w:t>Click or tap here to write text.</w:t>
          </w:r>
        </w:sdtContent>
      </w:sdt>
    </w:p>
    <w:p w14:paraId="337CC118" w14:textId="08FBD58E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 xml:space="preserve">Code: </w:t>
      </w:r>
      <w:sdt>
        <w:sdtPr>
          <w:rPr>
            <w:sz w:val="20"/>
            <w:szCs w:val="20"/>
          </w:rPr>
          <w:id w:val="1879734273"/>
          <w:placeholder>
            <w:docPart w:val="DefaultPlaceholder_-1854013440"/>
          </w:placeholder>
          <w:showingPlcHdr/>
        </w:sdtPr>
        <w:sdtEndPr/>
        <w:sdtContent>
          <w:r w:rsidR="00586F9E" w:rsidRPr="00E54F8B">
            <w:rPr>
              <w:rStyle w:val="Textodelmarcadordeposicin"/>
              <w:sz w:val="20"/>
              <w:szCs w:val="20"/>
            </w:rPr>
            <w:t>Click or tap here to enter text.</w:t>
          </w:r>
        </w:sdtContent>
      </w:sdt>
    </w:p>
    <w:p w14:paraId="003515B6" w14:textId="2E77D77F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 xml:space="preserve">Funding body: </w:t>
      </w:r>
      <w:sdt>
        <w:sdtPr>
          <w:rPr>
            <w:sz w:val="20"/>
            <w:szCs w:val="20"/>
          </w:rPr>
          <w:id w:val="848600393"/>
          <w:placeholder>
            <w:docPart w:val="DefaultPlaceholder_-1854013440"/>
          </w:placeholder>
          <w:showingPlcHdr/>
        </w:sdtPr>
        <w:sdtEndPr/>
        <w:sdtContent>
          <w:r w:rsidR="00586F9E" w:rsidRPr="00E54F8B">
            <w:rPr>
              <w:rStyle w:val="Textodelmarcadordeposicin"/>
              <w:sz w:val="20"/>
              <w:szCs w:val="20"/>
            </w:rPr>
            <w:t>Click here to write text.</w:t>
          </w:r>
        </w:sdtContent>
      </w:sdt>
    </w:p>
    <w:p w14:paraId="76AB2108" w14:textId="743C10EB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 xml:space="preserve">Project end date: </w:t>
      </w:r>
      <w:sdt>
        <w:sdtPr>
          <w:rPr>
            <w:sz w:val="20"/>
            <w:szCs w:val="20"/>
          </w:rPr>
          <w:id w:val="2007234082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Click here to write text.</w:t>
          </w:r>
        </w:sdtContent>
      </w:sdt>
    </w:p>
    <w:p w14:paraId="046B12EA" w14:textId="77777777" w:rsidR="00F613FA" w:rsidRPr="00E54F8B" w:rsidRDefault="00F613FA" w:rsidP="001A7144">
      <w:pPr>
        <w:spacing w:after="0" w:line="240" w:lineRule="auto"/>
        <w:contextualSpacing/>
      </w:pPr>
    </w:p>
    <w:p w14:paraId="3F682DC8" w14:textId="77777777" w:rsidR="003D3C12" w:rsidRPr="00E54F8B" w:rsidRDefault="003D3C12" w:rsidP="001A7144">
      <w:pPr>
        <w:spacing w:after="0" w:line="240" w:lineRule="auto"/>
        <w:contextualSpacing/>
      </w:pPr>
    </w:p>
    <w:p w14:paraId="1C9BACD6" w14:textId="6E1F5968" w:rsidR="00716CBC" w:rsidRPr="00E54F8B" w:rsidRDefault="003E71BE" w:rsidP="001A7144">
      <w:pPr>
        <w:spacing w:after="0" w:line="240" w:lineRule="auto"/>
        <w:contextualSpacing/>
      </w:pPr>
      <w:sdt>
        <w:sdtPr>
          <w:id w:val="-2078815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3FA" w:rsidRPr="00E54F8B">
            <w:rPr>
              <w:rFonts w:ascii="MS Gothic" w:eastAsia="MS Gothic" w:hAnsi="MS Gothic"/>
            </w:rPr>
            <w:t xml:space="preserve">☐ </w:t>
          </w:r>
        </w:sdtContent>
      </w:sdt>
      <w:r w:rsidR="00716CBC" w:rsidRPr="00E54F8B">
        <w:t xml:space="preserve">To have authored or co-authored, in the last 6 years, at least 3 publications </w:t>
      </w:r>
      <w:r w:rsidR="00E54F8B" w:rsidRPr="00E54F8B">
        <w:t xml:space="preserve">included </w:t>
      </w:r>
      <w:r w:rsidR="00716CBC" w:rsidRPr="00E54F8B">
        <w:t xml:space="preserve">in the Journal Citation Reports (JCR). </w:t>
      </w:r>
    </w:p>
    <w:p w14:paraId="31C333CE" w14:textId="77777777" w:rsidR="00F613FA" w:rsidRPr="00E54F8B" w:rsidRDefault="00F613FA" w:rsidP="001A7144">
      <w:pPr>
        <w:spacing w:after="0" w:line="240" w:lineRule="auto"/>
        <w:contextualSpacing/>
      </w:pPr>
    </w:p>
    <w:tbl>
      <w:tblPr>
        <w:tblStyle w:val="Tablaconcuadrcula"/>
        <w:tblW w:w="6193" w:type="dxa"/>
        <w:tblInd w:w="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5601"/>
      </w:tblGrid>
      <w:tr w:rsidR="00F613FA" w:rsidRPr="00E54F8B" w14:paraId="3E226867" w14:textId="77777777" w:rsidTr="007134F5">
        <w:tc>
          <w:tcPr>
            <w:tcW w:w="592" w:type="dxa"/>
          </w:tcPr>
          <w:p w14:paraId="5C12C703" w14:textId="77777777" w:rsidR="00F613FA" w:rsidRPr="00E54F8B" w:rsidRDefault="00F613FA" w:rsidP="00832AF2">
            <w:pPr>
              <w:contextualSpacing/>
              <w:jc w:val="both"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1.-</w:t>
            </w:r>
          </w:p>
        </w:tc>
        <w:tc>
          <w:tcPr>
            <w:tcW w:w="5601" w:type="dxa"/>
          </w:tcPr>
          <w:p w14:paraId="435EA047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ournal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566791101"/>
                <w:placeholder>
                  <w:docPart w:val="5A7E539DC24642538634B7FEFE8B2131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2037A128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922605184"/>
                <w:placeholder>
                  <w:docPart w:val="5A7E539DC24642538634B7FEFE8B2131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here to write text.</w:t>
                </w:r>
              </w:sdtContent>
            </w:sdt>
          </w:p>
          <w:p w14:paraId="112E3B73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rticle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568305194"/>
                <w:placeholder>
                  <w:docPart w:val="9FB22085E6DD425DAD2A40D469CA517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35AB5BEE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595128271"/>
                <w:placeholder>
                  <w:docPart w:val="DA24EB44A5304D38AA7BE7C98CF9948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09F2994C" w14:textId="68DAF831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534640626"/>
                <w:placeholder>
                  <w:docPart w:val="EC51F461CF9B4425A9193AB70A6D0380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3AEFB84D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6246293"/>
                <w:placeholder>
                  <w:docPart w:val="EC51F461CF9B4425A9193AB70A6D0380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0830232D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09885640"/>
                <w:placeholder>
                  <w:docPart w:val="0E82DD7704E94BE8B8E5CEDBCBE8270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write text.</w:t>
                </w:r>
              </w:sdtContent>
            </w:sdt>
          </w:p>
          <w:p w14:paraId="197E2496" w14:textId="27866D34" w:rsidR="003D3C12" w:rsidRPr="00E54F8B" w:rsidRDefault="003D3C12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Impact factor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2016881286"/>
                <w:placeholder>
                  <w:docPart w:val="297957D37D014C17A6FCDB7BC82B647C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174E5454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409995186"/>
                <w:placeholder>
                  <w:docPart w:val="90838DFC358E4A55B4CC3881E5D100C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3854AED8" w14:textId="3305D915" w:rsidR="00F613FA" w:rsidRPr="00E54F8B" w:rsidRDefault="003D3C12" w:rsidP="003D3C12">
            <w:pPr>
              <w:contextualSpacing/>
              <w:jc w:val="both"/>
              <w:rPr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Quartile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36760032"/>
                <w:placeholder>
                  <w:docPart w:val="0340394C8DB24E7489231F120D18903D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t an item.</w:t>
                </w:r>
              </w:sdtContent>
            </w:sdt>
          </w:p>
          <w:p w14:paraId="23C455F5" w14:textId="77777777" w:rsidR="00F613FA" w:rsidRPr="00E54F8B" w:rsidRDefault="00F613FA" w:rsidP="00832AF2">
            <w:pPr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F613FA" w:rsidRPr="00E54F8B" w14:paraId="2EE6F04E" w14:textId="77777777" w:rsidTr="007134F5">
        <w:tc>
          <w:tcPr>
            <w:tcW w:w="592" w:type="dxa"/>
          </w:tcPr>
          <w:p w14:paraId="490C0D6F" w14:textId="77777777" w:rsidR="00F613FA" w:rsidRPr="00E54F8B" w:rsidRDefault="00F613FA" w:rsidP="00832AF2">
            <w:pPr>
              <w:contextualSpacing/>
              <w:jc w:val="both"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2.-</w:t>
            </w:r>
          </w:p>
        </w:tc>
        <w:tc>
          <w:tcPr>
            <w:tcW w:w="5601" w:type="dxa"/>
          </w:tcPr>
          <w:p w14:paraId="5CCB0840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ournal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260990203"/>
                <w:placeholder>
                  <w:docPart w:val="94572884BAD84805AB859FFFE7664A1E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740869F2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542169480"/>
                <w:placeholder>
                  <w:docPart w:val="94572884BAD84805AB859FFFE7664A1E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01D55BEF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rticle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1367129403"/>
                <w:placeholder>
                  <w:docPart w:val="74DF504511A34BF99A891517260616F3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71348C67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60871849"/>
                <w:placeholder>
                  <w:docPart w:val="0B77C525961945E9AEDE8DCB61B483A1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07FB4E8C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762785438"/>
                <w:placeholder>
                  <w:docPart w:val="3E1E3A3BDCAD440B801053EB8219A411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4F011678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15011412"/>
                <w:placeholder>
                  <w:docPart w:val="3E1E3A3BDCAD440B801053EB8219A411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40C969E7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701550754"/>
                <w:placeholder>
                  <w:docPart w:val="07BB3ABCB77D40539E2E12D889249B27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write text.</w:t>
                </w:r>
              </w:sdtContent>
            </w:sdt>
          </w:p>
          <w:p w14:paraId="77C7C99D" w14:textId="7CB94595" w:rsidR="003D3C12" w:rsidRPr="00E54F8B" w:rsidRDefault="003D3C12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Impact factor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49242670"/>
                <w:placeholder>
                  <w:docPart w:val="9BA4BF64CD8E482498724094F9F5AC66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468E8BF0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8992583"/>
                <w:placeholder>
                  <w:docPart w:val="27FC402D7DA3458B9E4F2FD48595B65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35F7B5F7" w14:textId="659B526C" w:rsidR="00F613FA" w:rsidRPr="00E54F8B" w:rsidRDefault="003D3C12" w:rsidP="003D3C12">
            <w:pPr>
              <w:contextualSpacing/>
              <w:jc w:val="both"/>
              <w:rPr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Quartile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081827800"/>
                <w:placeholder>
                  <w:docPart w:val="A41D6C13562C4AE5BF545095735FF172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t an item.</w:t>
                </w:r>
              </w:sdtContent>
            </w:sdt>
          </w:p>
          <w:p w14:paraId="7B0CA370" w14:textId="77777777" w:rsidR="00F613FA" w:rsidRPr="00E54F8B" w:rsidRDefault="00F613FA" w:rsidP="00832AF2">
            <w:pPr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F613FA" w:rsidRPr="00E54F8B" w14:paraId="16A5BA0A" w14:textId="77777777" w:rsidTr="007134F5">
        <w:tc>
          <w:tcPr>
            <w:tcW w:w="592" w:type="dxa"/>
          </w:tcPr>
          <w:p w14:paraId="6C9DBA79" w14:textId="77777777" w:rsidR="00F613FA" w:rsidRPr="00E54F8B" w:rsidRDefault="00F613FA" w:rsidP="00832AF2">
            <w:pPr>
              <w:contextualSpacing/>
              <w:jc w:val="both"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3.-</w:t>
            </w:r>
          </w:p>
        </w:tc>
        <w:tc>
          <w:tcPr>
            <w:tcW w:w="5601" w:type="dxa"/>
          </w:tcPr>
          <w:p w14:paraId="6F031D45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ournal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973736897"/>
                <w:placeholder>
                  <w:docPart w:val="972F7436C7794DD280F8F36A3CD6074E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6586C0B9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65458880"/>
                <w:placeholder>
                  <w:docPart w:val="972F7436C7794DD280F8F36A3CD6074E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7D9C5F55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rticle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789625706"/>
                <w:placeholder>
                  <w:docPart w:val="80E2468745324C28B9E32CB006BFAD51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73022FD2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804690233"/>
                <w:placeholder>
                  <w:docPart w:val="109A3E035FE046E0BA8BBE5056484ED8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35F17384" w14:textId="3E7D52B6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45607843"/>
                <w:placeholder>
                  <w:docPart w:val="36296B02717D4CAB86A62BA584686455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0AE95BE8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27166551"/>
                <w:placeholder>
                  <w:docPart w:val="36296B02717D4CAB86A62BA584686455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21AF15EC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715273338"/>
                <w:placeholder>
                  <w:docPart w:val="99F39BD87AFB46C49F3D7180362D0415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write text.</w:t>
                </w:r>
              </w:sdtContent>
            </w:sdt>
          </w:p>
          <w:p w14:paraId="35779BAA" w14:textId="2052BF17" w:rsidR="003D3C12" w:rsidRPr="00E54F8B" w:rsidRDefault="003D3C12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Impact factor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140716579"/>
                <w:placeholder>
                  <w:docPart w:val="E590EB38742545B6B4A65C934BE71DF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489B8E11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37952704"/>
                <w:placeholder>
                  <w:docPart w:val="744363F30F8841C6BA9A04D2EC6991C5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7116E6EB" w14:textId="12A5FCB1" w:rsidR="00F613FA" w:rsidRPr="00E54F8B" w:rsidRDefault="003D3C12" w:rsidP="003D3C12">
            <w:pPr>
              <w:contextualSpacing/>
              <w:jc w:val="both"/>
              <w:rPr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quartile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236438914"/>
                <w:placeholder>
                  <w:docPart w:val="E2B6FA296A3F49FB8202752AD515C794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t an item.</w:t>
                </w:r>
              </w:sdtContent>
            </w:sdt>
          </w:p>
        </w:tc>
      </w:tr>
    </w:tbl>
    <w:p w14:paraId="1AFCE34C" w14:textId="77777777" w:rsidR="00F613FA" w:rsidRPr="00E54F8B" w:rsidRDefault="00F613FA" w:rsidP="001A7144">
      <w:pPr>
        <w:spacing w:after="0" w:line="240" w:lineRule="auto"/>
        <w:contextualSpacing/>
      </w:pPr>
    </w:p>
    <w:p w14:paraId="2410DA53" w14:textId="50E70D58" w:rsidR="00716CBC" w:rsidRPr="00E54F8B" w:rsidRDefault="003E71BE" w:rsidP="001A7144">
      <w:pPr>
        <w:spacing w:after="0" w:line="240" w:lineRule="auto"/>
        <w:contextualSpacing/>
      </w:pPr>
      <w:sdt>
        <w:sdtPr>
          <w:id w:val="1998153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6CBC" w:rsidRPr="00E54F8B">
            <w:rPr>
              <w:rFonts w:ascii="MS Gothic" w:eastAsia="MS Gothic" w:hAnsi="MS Gothic"/>
            </w:rPr>
            <w:t xml:space="preserve">☐ </w:t>
          </w:r>
        </w:sdtContent>
      </w:sdt>
      <w:r w:rsidR="00716CBC" w:rsidRPr="00E54F8B">
        <w:t>Acknowledge authorship or co-authorship of an exploited patent</w:t>
      </w:r>
      <w:r w:rsidR="00F613FA" w:rsidRPr="00E54F8B">
        <w:t>.</w:t>
      </w:r>
    </w:p>
    <w:p w14:paraId="15B3BEBE" w14:textId="07739B1F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 xml:space="preserve">Patent number: </w:t>
      </w:r>
      <w:sdt>
        <w:sdtPr>
          <w:rPr>
            <w:sz w:val="20"/>
            <w:szCs w:val="20"/>
          </w:rPr>
          <w:id w:val="-1741326602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</w:rPr>
            <w:t>Click or tap here to write text.</w:t>
          </w:r>
        </w:sdtContent>
      </w:sdt>
    </w:p>
    <w:p w14:paraId="7988C813" w14:textId="096A6095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 xml:space="preserve">Date of grant: </w:t>
      </w:r>
      <w:sdt>
        <w:sdtPr>
          <w:rPr>
            <w:sz w:val="20"/>
            <w:szCs w:val="20"/>
          </w:rPr>
          <w:id w:val="476572852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Click or tap here to write text.</w:t>
          </w:r>
        </w:sdtContent>
      </w:sdt>
    </w:p>
    <w:p w14:paraId="3950A97A" w14:textId="70595163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>Holding entity</w:t>
      </w:r>
      <w:r w:rsidR="00F613FA" w:rsidRPr="00E54F8B">
        <w:rPr>
          <w:b/>
          <w:bCs/>
          <w:sz w:val="20"/>
          <w:szCs w:val="20"/>
        </w:rPr>
        <w:t xml:space="preserve">: </w:t>
      </w:r>
      <w:sdt>
        <w:sdtPr>
          <w:rPr>
            <w:sz w:val="20"/>
            <w:szCs w:val="20"/>
          </w:rPr>
          <w:id w:val="-1676255168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Click or tap here to write text.</w:t>
          </w:r>
        </w:sdtContent>
      </w:sdt>
    </w:p>
    <w:p w14:paraId="7E19AB98" w14:textId="016280C7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 xml:space="preserve">Exploitation entity: </w:t>
      </w:r>
      <w:sdt>
        <w:sdtPr>
          <w:rPr>
            <w:sz w:val="20"/>
            <w:szCs w:val="20"/>
          </w:rPr>
          <w:id w:val="703445231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Click or tap here to enter text.</w:t>
          </w:r>
        </w:sdtContent>
      </w:sdt>
    </w:p>
    <w:p w14:paraId="4C8DA291" w14:textId="5409038C" w:rsidR="00716CBC" w:rsidRPr="00E54F8B" w:rsidRDefault="00716CBC" w:rsidP="00F613FA">
      <w:pPr>
        <w:spacing w:after="0" w:line="240" w:lineRule="auto"/>
        <w:ind w:left="708"/>
        <w:contextualSpacing/>
      </w:pPr>
      <w:r w:rsidRPr="00E54F8B">
        <w:rPr>
          <w:b/>
          <w:bCs/>
          <w:sz w:val="20"/>
          <w:szCs w:val="20"/>
        </w:rPr>
        <w:t xml:space="preserve">Country of grant or territory: </w:t>
      </w:r>
      <w:sdt>
        <w:sdtPr>
          <w:rPr>
            <w:sz w:val="20"/>
            <w:szCs w:val="20"/>
          </w:rPr>
          <w:id w:val="823778426"/>
          <w:placeholder>
            <w:docPart w:val="DefaultPlaceholder_-1854013440"/>
          </w:placeholder>
          <w:showingPlcHdr/>
        </w:sdtPr>
        <w:sdtEndPr>
          <w:rPr>
            <w:sz w:val="22"/>
            <w:szCs w:val="22"/>
          </w:rPr>
        </w:sdtEndPr>
        <w:sdtContent>
          <w:r w:rsidR="00F613FA" w:rsidRPr="00E54F8B">
            <w:rPr>
              <w:rStyle w:val="Textodelmarcadordeposicin"/>
              <w:sz w:val="20"/>
              <w:szCs w:val="20"/>
            </w:rPr>
            <w:t>Click or tap here to write text.</w:t>
          </w:r>
        </w:sdtContent>
      </w:sdt>
    </w:p>
    <w:p w14:paraId="65550582" w14:textId="77777777" w:rsidR="007134F5" w:rsidRPr="00E54F8B" w:rsidRDefault="007134F5" w:rsidP="001A7144">
      <w:pPr>
        <w:spacing w:after="0" w:line="240" w:lineRule="auto"/>
        <w:contextualSpacing/>
        <w:sectPr w:rsidR="007134F5" w:rsidRPr="00E54F8B">
          <w:head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217B3E5" w14:textId="77777777" w:rsidR="00716CBC" w:rsidRPr="00E54F8B" w:rsidRDefault="00716CBC" w:rsidP="001A7144">
      <w:pPr>
        <w:spacing w:after="0" w:line="240" w:lineRule="auto"/>
        <w:contextualSpacing/>
      </w:pPr>
    </w:p>
    <w:p w14:paraId="75724B2D" w14:textId="212F9DE6" w:rsidR="00716CBC" w:rsidRPr="00E54F8B" w:rsidRDefault="003E71BE" w:rsidP="00F613FA">
      <w:pPr>
        <w:spacing w:after="0" w:line="240" w:lineRule="auto"/>
        <w:contextualSpacing/>
        <w:jc w:val="both"/>
      </w:pPr>
      <w:sdt>
        <w:sdtPr>
          <w:id w:val="79336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34F5" w:rsidRPr="00E54F8B">
            <w:rPr>
              <w:rFonts w:ascii="MS Gothic" w:eastAsia="MS Gothic" w:hAnsi="MS Gothic"/>
            </w:rPr>
            <w:t xml:space="preserve">☐ </w:t>
          </w:r>
        </w:sdtContent>
      </w:sdt>
      <w:r w:rsidR="00716CBC" w:rsidRPr="00E54F8B">
        <w:t xml:space="preserve">Having supervised a </w:t>
      </w:r>
      <w:r w:rsidR="003B7AC4">
        <w:t xml:space="preserve">PhD thesis in the last 6 </w:t>
      </w:r>
      <w:r w:rsidR="00716CBC" w:rsidRPr="00E54F8B">
        <w:t xml:space="preserve">years with the qualification of 'outstanding with honours' or 'passed with honours', which has resulted in at least one publication in JCR-indexed journals. </w:t>
      </w:r>
    </w:p>
    <w:p w14:paraId="2BBC762F" w14:textId="40AB87AD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 xml:space="preserve">Date of reading: </w:t>
      </w:r>
      <w:sdt>
        <w:sdtPr>
          <w:rPr>
            <w:sz w:val="20"/>
            <w:szCs w:val="20"/>
          </w:rPr>
          <w:id w:val="1121197417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Click or tap here to write text.</w:t>
          </w:r>
        </w:sdtContent>
      </w:sdt>
    </w:p>
    <w:p w14:paraId="13B922AB" w14:textId="3AADA78A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 xml:space="preserve">Thesis title: </w:t>
      </w:r>
      <w:sdt>
        <w:sdtPr>
          <w:rPr>
            <w:sz w:val="20"/>
            <w:szCs w:val="20"/>
          </w:rPr>
          <w:id w:val="-1623143658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Click or tap here to write text.</w:t>
          </w:r>
        </w:sdtContent>
      </w:sdt>
    </w:p>
    <w:p w14:paraId="0F18B240" w14:textId="7F397342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 xml:space="preserve">Author: </w:t>
      </w:r>
      <w:sdt>
        <w:sdtPr>
          <w:rPr>
            <w:sz w:val="20"/>
            <w:szCs w:val="20"/>
          </w:rPr>
          <w:id w:val="-189305493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Click or tap here to write text.</w:t>
          </w:r>
        </w:sdtContent>
      </w:sdt>
    </w:p>
    <w:p w14:paraId="6FB672F4" w14:textId="7039D718" w:rsidR="00716CBC" w:rsidRPr="00E54F8B" w:rsidRDefault="00716CBC" w:rsidP="00F613FA">
      <w:pPr>
        <w:spacing w:after="0" w:line="240" w:lineRule="auto"/>
        <w:ind w:left="708"/>
        <w:contextualSpacing/>
        <w:rPr>
          <w:sz w:val="20"/>
          <w:szCs w:val="20"/>
        </w:rPr>
      </w:pPr>
      <w:r w:rsidRPr="00E54F8B">
        <w:rPr>
          <w:b/>
          <w:bCs/>
          <w:sz w:val="20"/>
          <w:szCs w:val="20"/>
        </w:rPr>
        <w:t xml:space="preserve">Qualification: </w:t>
      </w:r>
      <w:sdt>
        <w:sdtPr>
          <w:rPr>
            <w:sz w:val="20"/>
            <w:szCs w:val="20"/>
          </w:rPr>
          <w:id w:val="-1130543295"/>
          <w:placeholder>
            <w:docPart w:val="DefaultPlaceholder_-1854013440"/>
          </w:placeholder>
          <w:showingPlcHdr/>
        </w:sdtPr>
        <w:sdtEndPr/>
        <w:sdtContent>
          <w:r w:rsidR="00F613FA" w:rsidRPr="00E54F8B">
            <w:rPr>
              <w:rStyle w:val="Textodelmarcadordeposicin"/>
              <w:sz w:val="20"/>
              <w:szCs w:val="20"/>
            </w:rPr>
            <w:t>Click or tap here to write text.</w:t>
          </w:r>
        </w:sdtContent>
      </w:sdt>
    </w:p>
    <w:p w14:paraId="2FEDABB2" w14:textId="21752B2C" w:rsidR="00716CBC" w:rsidRPr="00E54F8B" w:rsidRDefault="00716CBC" w:rsidP="00F613FA">
      <w:pPr>
        <w:spacing w:after="0" w:line="240" w:lineRule="auto"/>
        <w:ind w:left="708"/>
        <w:contextualSpacing/>
        <w:rPr>
          <w:b/>
          <w:bCs/>
          <w:sz w:val="20"/>
          <w:szCs w:val="20"/>
        </w:rPr>
      </w:pPr>
      <w:r w:rsidRPr="00E54F8B">
        <w:rPr>
          <w:b/>
          <w:bCs/>
          <w:sz w:val="20"/>
          <w:szCs w:val="20"/>
        </w:rPr>
        <w:t>Publication derived from the thesis:</w:t>
      </w:r>
    </w:p>
    <w:p w14:paraId="77769D76" w14:textId="77777777" w:rsidR="00716CBC" w:rsidRPr="00E54F8B" w:rsidRDefault="00716CBC" w:rsidP="001A7144">
      <w:pPr>
        <w:spacing w:after="0" w:line="240" w:lineRule="auto"/>
        <w:contextualSpacing/>
      </w:pPr>
    </w:p>
    <w:tbl>
      <w:tblPr>
        <w:tblStyle w:val="Tablaconcuadrcula"/>
        <w:tblpPr w:leftFromText="141" w:rightFromText="141" w:vertAnchor="text" w:tblpY="1"/>
        <w:tblOverlap w:val="never"/>
        <w:tblW w:w="6193" w:type="dxa"/>
        <w:tblLook w:val="04A0" w:firstRow="1" w:lastRow="0" w:firstColumn="1" w:lastColumn="0" w:noHBand="0" w:noVBand="1"/>
      </w:tblPr>
      <w:tblGrid>
        <w:gridCol w:w="592"/>
        <w:gridCol w:w="5601"/>
      </w:tblGrid>
      <w:tr w:rsidR="00F613FA" w:rsidRPr="00E54F8B" w14:paraId="46BDB61F" w14:textId="77777777" w:rsidTr="00F613FA">
        <w:tc>
          <w:tcPr>
            <w:tcW w:w="592" w:type="dxa"/>
          </w:tcPr>
          <w:p w14:paraId="3C1379A8" w14:textId="77777777" w:rsidR="00F613FA" w:rsidRPr="00E54F8B" w:rsidRDefault="00F613FA" w:rsidP="00F613FA">
            <w:pPr>
              <w:contextualSpacing/>
              <w:jc w:val="both"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1.-</w:t>
            </w:r>
          </w:p>
        </w:tc>
        <w:tc>
          <w:tcPr>
            <w:tcW w:w="5601" w:type="dxa"/>
          </w:tcPr>
          <w:p w14:paraId="4948A423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ournal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91400460"/>
                <w:placeholder>
                  <w:docPart w:val="3D1407050EEA4ADCB7ACA9B24FE168A4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02CD9F25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800995778"/>
                <w:placeholder>
                  <w:docPart w:val="3D1407050EEA4ADCB7ACA9B24FE168A4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255F0C69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rticle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219476530"/>
                <w:placeholder>
                  <w:docPart w:val="DB03516A092443FC869E0E4F58806BB7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4A6BD3F0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070011190"/>
                <w:placeholder>
                  <w:docPart w:val="82E35A0C96AE4AF4B8E85C179B9BD016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25AE8D15" w14:textId="0B54641F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352060928"/>
                <w:placeholder>
                  <w:docPart w:val="19D19648116243BB832054BC984923B9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346731E0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307252324"/>
                <w:placeholder>
                  <w:docPart w:val="19D19648116243BB832054BC984923B9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3EB782D1" w14:textId="77777777" w:rsidR="000C4556" w:rsidRPr="009F692A" w:rsidRDefault="000C4556" w:rsidP="000C4556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23264346"/>
                <w:placeholder>
                  <w:docPart w:val="7C603494118F4BD3B654EEDB15BF8FCA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write text.</w:t>
                </w:r>
              </w:sdtContent>
            </w:sdt>
          </w:p>
          <w:p w14:paraId="75F130A5" w14:textId="31E581DE" w:rsidR="003D3C12" w:rsidRPr="00E54F8B" w:rsidRDefault="003D3C12" w:rsidP="000C4556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Impact factor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82850502"/>
                <w:placeholder>
                  <w:docPart w:val="0651E7C9074748D59DB5CED6F7C447AD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  <w:r w:rsidRPr="00E54F8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40E414B7" w14:textId="77777777" w:rsidR="003D3C12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68502970"/>
                <w:placeholder>
                  <w:docPart w:val="C5BEF42C5A3046E79214375E9C6473AE"/>
                </w:placeholder>
                <w:showingPlcHdr/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Click or tap here to write text.</w:t>
                </w:r>
              </w:sdtContent>
            </w:sdt>
          </w:p>
          <w:p w14:paraId="34CB8EE5" w14:textId="77777777" w:rsidR="00F613FA" w:rsidRPr="00E54F8B" w:rsidRDefault="003D3C12" w:rsidP="003D3C1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E54F8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JCR Quartile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2140299360"/>
                <w:placeholder>
                  <w:docPart w:val="166314DC69A64CBBB70A05CAC62665C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E54F8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Select an item.</w:t>
                </w:r>
              </w:sdtContent>
            </w:sdt>
          </w:p>
          <w:p w14:paraId="03E01622" w14:textId="08FB842E" w:rsidR="003D3C12" w:rsidRPr="00E54F8B" w:rsidRDefault="003D3C12" w:rsidP="003D3C12">
            <w:pPr>
              <w:contextualSpacing/>
              <w:jc w:val="both"/>
              <w:rPr>
                <w:sz w:val="20"/>
                <w:szCs w:val="20"/>
              </w:rPr>
            </w:pPr>
          </w:p>
        </w:tc>
      </w:tr>
    </w:tbl>
    <w:p w14:paraId="005C88C7" w14:textId="76FDB2CB" w:rsidR="00716CBC" w:rsidRPr="00E54F8B" w:rsidRDefault="00F613FA" w:rsidP="001A7144">
      <w:pPr>
        <w:spacing w:after="0" w:line="240" w:lineRule="auto"/>
        <w:contextualSpacing/>
      </w:pPr>
      <w:r w:rsidRPr="00E54F8B">
        <w:br w:type="textWrapping" w:clear="all"/>
      </w:r>
    </w:p>
    <w:p w14:paraId="2B6A86BC" w14:textId="77777777" w:rsidR="00F613FA" w:rsidRPr="00E54F8B" w:rsidRDefault="00F613FA" w:rsidP="001A7144">
      <w:pPr>
        <w:spacing w:after="0" w:line="240" w:lineRule="auto"/>
        <w:contextualSpacing/>
      </w:pPr>
    </w:p>
    <w:p w14:paraId="44D05B80" w14:textId="77777777" w:rsidR="00F613FA" w:rsidRPr="00E54F8B" w:rsidRDefault="00F613FA" w:rsidP="001A7144">
      <w:pPr>
        <w:spacing w:after="0" w:line="240" w:lineRule="auto"/>
        <w:contextualSpacing/>
      </w:pPr>
    </w:p>
    <w:p w14:paraId="5B1E8817" w14:textId="30BFB004" w:rsidR="00716CBC" w:rsidRPr="00E54F8B" w:rsidRDefault="00716CBC" w:rsidP="001A7144">
      <w:pPr>
        <w:spacing w:after="0" w:line="240" w:lineRule="auto"/>
        <w:contextualSpacing/>
      </w:pPr>
      <w:r w:rsidRPr="00E54F8B">
        <w:t>And for it to be so recorded, I sign this document</w:t>
      </w:r>
    </w:p>
    <w:p w14:paraId="28C7DACD" w14:textId="77777777" w:rsidR="00716CBC" w:rsidRPr="00E54F8B" w:rsidRDefault="00716CBC" w:rsidP="001A7144">
      <w:pPr>
        <w:spacing w:after="0" w:line="240" w:lineRule="auto"/>
        <w:contextualSpacing/>
      </w:pPr>
    </w:p>
    <w:p w14:paraId="27A8EBEB" w14:textId="1EF1D9A8" w:rsidR="00716CBC" w:rsidRPr="00E54F8B" w:rsidRDefault="00716CBC" w:rsidP="001A7144">
      <w:pPr>
        <w:spacing w:after="0" w:line="240" w:lineRule="auto"/>
        <w:contextualSpacing/>
      </w:pPr>
      <w:r w:rsidRPr="00E54F8B">
        <w:t>Place and date</w:t>
      </w:r>
    </w:p>
    <w:p w14:paraId="58ED1A5E" w14:textId="77777777" w:rsidR="00716CBC" w:rsidRPr="00E54F8B" w:rsidRDefault="00716CBC" w:rsidP="001A7144">
      <w:pPr>
        <w:spacing w:after="0" w:line="240" w:lineRule="auto"/>
        <w:contextualSpacing/>
      </w:pPr>
    </w:p>
    <w:p w14:paraId="3C3AA5C2" w14:textId="78B79176" w:rsidR="00716CBC" w:rsidRDefault="00716CBC" w:rsidP="001A7144">
      <w:pPr>
        <w:spacing w:after="0" w:line="240" w:lineRule="auto"/>
        <w:contextualSpacing/>
      </w:pPr>
      <w:r w:rsidRPr="00E54F8B">
        <w:t>Signature:</w:t>
      </w:r>
    </w:p>
    <w:p w14:paraId="355452C8" w14:textId="7EF88052" w:rsidR="00084B4C" w:rsidRDefault="00084B4C" w:rsidP="001A7144">
      <w:pPr>
        <w:spacing w:after="0" w:line="240" w:lineRule="auto"/>
        <w:contextualSpacing/>
      </w:pPr>
    </w:p>
    <w:p w14:paraId="1E5FB670" w14:textId="58E6A8D9" w:rsidR="00084B4C" w:rsidRDefault="00084B4C" w:rsidP="001A7144">
      <w:pPr>
        <w:spacing w:after="0" w:line="240" w:lineRule="auto"/>
        <w:contextualSpacing/>
      </w:pPr>
    </w:p>
    <w:p w14:paraId="23E87595" w14:textId="78BDD8C8" w:rsidR="00084B4C" w:rsidRPr="00E54F8B" w:rsidRDefault="00084B4C" w:rsidP="00084B4C">
      <w:pPr>
        <w:spacing w:after="0" w:line="240" w:lineRule="auto"/>
        <w:contextualSpacing/>
        <w:jc w:val="both"/>
      </w:pPr>
      <w:r w:rsidRPr="00084B4C">
        <w:t>The CAPD, meeting on</w:t>
      </w:r>
      <w:r>
        <w:t xml:space="preserve">               </w:t>
      </w:r>
      <w:r w:rsidRPr="00084B4C">
        <w:t xml:space="preserve"> , and having analysed the submitted documentation, has decided that</w:t>
      </w:r>
      <w:r>
        <w:t xml:space="preserve">                                    </w:t>
      </w:r>
      <w:r w:rsidRPr="00084B4C">
        <w:t xml:space="preserve"> meets the requirements to be Director/ of a Doctoral thesis in the PD in Cellular and Molecular Biology, wherefore, as coordinator of the PD, I sign this document.</w:t>
      </w:r>
    </w:p>
    <w:p w14:paraId="57A7A60D" w14:textId="70A26C0A" w:rsidR="00716CBC" w:rsidRPr="00E54F8B" w:rsidRDefault="00716CBC" w:rsidP="001A7144">
      <w:pPr>
        <w:spacing w:after="0" w:line="240" w:lineRule="auto"/>
        <w:contextualSpacing/>
      </w:pPr>
      <w:r w:rsidRPr="00E54F8B">
        <w:t xml:space="preserve"> </w:t>
      </w:r>
    </w:p>
    <w:p w14:paraId="4BC7657C" w14:textId="77777777" w:rsidR="00716CBC" w:rsidRPr="00E54F8B" w:rsidRDefault="00716CBC" w:rsidP="001A7144">
      <w:pPr>
        <w:spacing w:after="0" w:line="240" w:lineRule="auto"/>
        <w:contextualSpacing/>
      </w:pPr>
    </w:p>
    <w:sectPr w:rsidR="00716CBC" w:rsidRPr="00E54F8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6A7FA0" w14:textId="77777777" w:rsidR="004B7122" w:rsidRPr="00722C64" w:rsidRDefault="004B7122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713C1155" w14:textId="77777777" w:rsidR="004B7122" w:rsidRPr="00722C64" w:rsidRDefault="004B7122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341725FF" w14:textId="77777777" w:rsidR="004B7122" w:rsidRPr="00722C64" w:rsidRDefault="004B71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19743D" w14:textId="77777777" w:rsidR="004B7122" w:rsidRPr="00722C64" w:rsidRDefault="004B7122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39E4C310" w14:textId="77777777" w:rsidR="004B7122" w:rsidRPr="00722C64" w:rsidRDefault="004B7122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0A194546" w14:textId="77777777" w:rsidR="004B7122" w:rsidRPr="00722C64" w:rsidRDefault="004B71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245AD8" w14:textId="7FF5E4C6" w:rsidR="007134F5" w:rsidRDefault="005360FC">
    <w:pPr>
      <w:pStyle w:val="Encabezado"/>
      <w:rPr>
        <w:noProof/>
      </w:rPr>
    </w:pPr>
    <w:bookmarkStart w:id="1" w:name="OLE_LINK5"/>
    <w:bookmarkStart w:id="2" w:name="OLE_LINK6"/>
    <w:r w:rsidRPr="00722C64">
      <w:rPr>
        <w:noProof/>
      </w:rPr>
      <w:t>PhD Programme Committee in</w:t>
    </w:r>
    <w:bookmarkEnd w:id="1"/>
    <w:bookmarkEnd w:id="2"/>
    <w:r w:rsidRPr="00722C64">
      <w:rPr>
        <w:noProof/>
        <w:lang w:eastAsia="gl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eastAsia="gl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221B">
      <w:rPr>
        <w:noProof/>
      </w:rPr>
      <w:t xml:space="preserve"> : Cellular and Molecular Biology</w:t>
    </w:r>
  </w:p>
  <w:p w14:paraId="6ADD9CEC" w14:textId="77777777" w:rsidR="00A5221B" w:rsidRPr="00722C64" w:rsidRDefault="00A5221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MDa0MDMwMrQwNjdV0lEKTi0uzszPAykwqQUAAWNl/iwAAAA="/>
  </w:docVars>
  <w:rsids>
    <w:rsidRoot w:val="005360FC"/>
    <w:rsid w:val="000211D8"/>
    <w:rsid w:val="00084B4C"/>
    <w:rsid w:val="000A3F71"/>
    <w:rsid w:val="000B57E1"/>
    <w:rsid w:val="000C4556"/>
    <w:rsid w:val="00123B11"/>
    <w:rsid w:val="001437F2"/>
    <w:rsid w:val="00145674"/>
    <w:rsid w:val="001A7144"/>
    <w:rsid w:val="001D256D"/>
    <w:rsid w:val="0020332C"/>
    <w:rsid w:val="002B768D"/>
    <w:rsid w:val="002F1B59"/>
    <w:rsid w:val="0039629E"/>
    <w:rsid w:val="003B7AC4"/>
    <w:rsid w:val="003D3C12"/>
    <w:rsid w:val="003E71BE"/>
    <w:rsid w:val="00456215"/>
    <w:rsid w:val="004B2F4F"/>
    <w:rsid w:val="004B7122"/>
    <w:rsid w:val="0052329A"/>
    <w:rsid w:val="005360FC"/>
    <w:rsid w:val="00586F9E"/>
    <w:rsid w:val="005A4A10"/>
    <w:rsid w:val="005E421B"/>
    <w:rsid w:val="0063362F"/>
    <w:rsid w:val="00690A57"/>
    <w:rsid w:val="006C222C"/>
    <w:rsid w:val="006D4788"/>
    <w:rsid w:val="007134F5"/>
    <w:rsid w:val="00716CBC"/>
    <w:rsid w:val="00722C64"/>
    <w:rsid w:val="007673CB"/>
    <w:rsid w:val="00797201"/>
    <w:rsid w:val="008125C2"/>
    <w:rsid w:val="00813517"/>
    <w:rsid w:val="0081758A"/>
    <w:rsid w:val="00832AF2"/>
    <w:rsid w:val="008F55F5"/>
    <w:rsid w:val="00916E21"/>
    <w:rsid w:val="0092542C"/>
    <w:rsid w:val="00987BEC"/>
    <w:rsid w:val="009B19D7"/>
    <w:rsid w:val="009D602C"/>
    <w:rsid w:val="00A13019"/>
    <w:rsid w:val="00A5221B"/>
    <w:rsid w:val="00A5270C"/>
    <w:rsid w:val="00AA2A16"/>
    <w:rsid w:val="00B04CA0"/>
    <w:rsid w:val="00B16B1F"/>
    <w:rsid w:val="00B17888"/>
    <w:rsid w:val="00B85FAA"/>
    <w:rsid w:val="00C35846"/>
    <w:rsid w:val="00DB1AEA"/>
    <w:rsid w:val="00E506F1"/>
    <w:rsid w:val="00E54F8B"/>
    <w:rsid w:val="00E95C2A"/>
    <w:rsid w:val="00EC6779"/>
    <w:rsid w:val="00F0783F"/>
    <w:rsid w:val="00F573B0"/>
    <w:rsid w:val="00F613FA"/>
    <w:rsid w:val="00F77C1C"/>
    <w:rsid w:val="00F90DE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AC91381B-E92F-4649-8856-5C666FB2A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character" w:styleId="Refdecomentario">
    <w:name w:val="annotation reference"/>
    <w:basedOn w:val="Fuentedeprrafopredeter"/>
    <w:uiPriority w:val="99"/>
    <w:semiHidden/>
    <w:unhideWhenUsed/>
    <w:rsid w:val="0014567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4567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45674"/>
    <w:rPr>
      <w:sz w:val="20"/>
      <w:szCs w:val="20"/>
      <w:lang w:val="gl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4567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45674"/>
    <w:rPr>
      <w:b/>
      <w:bCs/>
      <w:sz w:val="20"/>
      <w:szCs w:val="20"/>
      <w:lang w:val="gl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456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45674"/>
    <w:rPr>
      <w:rFonts w:ascii="Segoe UI" w:hAnsi="Segoe UI" w:cs="Segoe UI"/>
      <w:sz w:val="18"/>
      <w:szCs w:val="18"/>
      <w:lang w:val="gl-ES"/>
    </w:rPr>
  </w:style>
  <w:style w:type="paragraph" w:styleId="Revisin">
    <w:name w:val="Revision"/>
    <w:hidden/>
    <w:uiPriority w:val="99"/>
    <w:semiHidden/>
    <w:rsid w:val="00832AF2"/>
    <w:pPr>
      <w:spacing w:after="0" w:line="240" w:lineRule="auto"/>
    </w:pPr>
    <w:rPr>
      <w:lang w:val="gl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16DEC0B367497EA71A43348187F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38CAB-4F09-4BAC-9870-BB36E8D5A5CD}"/>
      </w:docPartPr>
      <w:docPartBody>
        <w:p w:rsidR="008E4ECE" w:rsidRDefault="00D24DF1" w:rsidP="00D24DF1">
          <w:pPr>
            <w:pStyle w:val="6516DEC0B367497EA71A43348187F971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7B61592D12241ECBC9F133C11250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7525F-AAFB-43C7-9717-57CF4ECA4B15}"/>
      </w:docPartPr>
      <w:docPartBody>
        <w:p w:rsidR="0092655F" w:rsidRDefault="00D24DF1">
          <w:pPr>
            <w:pStyle w:val="57B61592D12241ECBC9F133C112506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92655F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92655F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92655F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92655F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92655F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8129366ABB3427697A3C621C9931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6463D-9146-4EC4-8A75-EC01C62FC362}"/>
      </w:docPartPr>
      <w:docPartBody>
        <w:p w:rsidR="0092655F" w:rsidRDefault="008E4ECE" w:rsidP="008E4ECE">
          <w:pPr>
            <w:pStyle w:val="08129366ABB3427697A3C621C9931D6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5F3428DF98145B4BA5EE11C51132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C9D21-2A26-411D-BEEB-E7198F0993CC}"/>
      </w:docPartPr>
      <w:docPartBody>
        <w:p w:rsidR="0092655F" w:rsidRDefault="008E4ECE" w:rsidP="008E4ECE">
          <w:pPr>
            <w:pStyle w:val="15F3428DF98145B4BA5EE11C5113216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CE4A6C164CC4B4D9F86B58632F9A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21CED-1D50-40C6-817C-6119E2ADF7E0}"/>
      </w:docPartPr>
      <w:docPartBody>
        <w:p w:rsidR="0092655F" w:rsidRDefault="008E4ECE" w:rsidP="008E4ECE">
          <w:pPr>
            <w:pStyle w:val="0CE4A6C164CC4B4D9F86B58632F9AD5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98456A3EF564DCB880AFFFCEF8AB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3159B-77FA-4E21-BFF2-973DFE9D263C}"/>
      </w:docPartPr>
      <w:docPartBody>
        <w:p w:rsidR="0092655F" w:rsidRDefault="008E4ECE" w:rsidP="008E4ECE">
          <w:pPr>
            <w:pStyle w:val="998456A3EF564DCB880AFFFCEF8AB30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EA3DF055B2D4291B1A7DD791CF22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56536D-ABD3-4E50-9BC1-1F87854C1E40}"/>
      </w:docPartPr>
      <w:docPartBody>
        <w:p w:rsidR="0092655F" w:rsidRDefault="008E4ECE" w:rsidP="008E4ECE">
          <w:pPr>
            <w:pStyle w:val="4EA3DF055B2D4291B1A7DD791CF228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A2158A667134465B4246D09C11A0D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A8E5E-DC7A-43C9-A1F3-69D378411CB7}"/>
      </w:docPartPr>
      <w:docPartBody>
        <w:p w:rsidR="0092655F" w:rsidRDefault="008E4ECE" w:rsidP="008E4ECE">
          <w:pPr>
            <w:pStyle w:val="0A2158A667134465B4246D09C11A0D7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92F342010F9466AB3A41C2F06457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B3A16-CF55-45C2-A067-7D26EC133BD0}"/>
      </w:docPartPr>
      <w:docPartBody>
        <w:p w:rsidR="0092655F" w:rsidRDefault="008E4ECE" w:rsidP="008E4ECE">
          <w:pPr>
            <w:pStyle w:val="592F342010F9466AB3A41C2F064579CA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4BF5E49447D4AF9A68007CADCE92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E2E6D-0F43-4F6E-B3AA-2A2005A80FDC}"/>
      </w:docPartPr>
      <w:docPartBody>
        <w:p w:rsidR="0092655F" w:rsidRDefault="008E4ECE" w:rsidP="008E4ECE">
          <w:pPr>
            <w:pStyle w:val="34BF5E49447D4AF9A68007CADCE922A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89B82D7354C48938C4280D0EA712A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5E5BA-17FC-4EAA-87DE-428047EB1222}"/>
      </w:docPartPr>
      <w:docPartBody>
        <w:p w:rsidR="0092655F" w:rsidRDefault="008E4ECE" w:rsidP="008E4ECE">
          <w:pPr>
            <w:pStyle w:val="689B82D7354C48938C4280D0EA712A2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F46D92A18A84FD1A95B51CFC8286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98F5C-E2A9-4E18-8315-62DB65AF1543}"/>
      </w:docPartPr>
      <w:docPartBody>
        <w:p w:rsidR="0092655F" w:rsidRDefault="008E4ECE" w:rsidP="008E4ECE">
          <w:pPr>
            <w:pStyle w:val="8F46D92A18A84FD1A95B51CFC82867E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B6B1195019642BC8C14E6DF67B18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6FE8B2-16CF-4F06-B64B-7560F890D493}"/>
      </w:docPartPr>
      <w:docPartBody>
        <w:p w:rsidR="0092655F" w:rsidRDefault="008E4ECE" w:rsidP="008E4ECE">
          <w:pPr>
            <w:pStyle w:val="FB6B1195019642BC8C14E6DF67B187B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320EDCDBC74BFEBDFE2E86FEF52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E76AD-19D5-4BF8-A925-68A4C3DCF681}"/>
      </w:docPartPr>
      <w:docPartBody>
        <w:p w:rsidR="0092655F" w:rsidRDefault="008E4ECE" w:rsidP="008E4ECE">
          <w:pPr>
            <w:pStyle w:val="C6320EDCDBC74BFEBDFE2E86FEF526E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B46F272AAA34D908EDE55198A055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116A0-5FC2-46FD-BAF0-114C9F3EC700}"/>
      </w:docPartPr>
      <w:docPartBody>
        <w:p w:rsidR="0092655F" w:rsidRDefault="008E4ECE" w:rsidP="008E4ECE">
          <w:pPr>
            <w:pStyle w:val="5B46F272AAA34D908EDE55198A0553C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4C79E15F894225BC5645BBFFC7D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4D717-D3A9-4679-9844-7B887700EE73}"/>
      </w:docPartPr>
      <w:docPartBody>
        <w:p w:rsidR="0092655F" w:rsidRDefault="008E4ECE" w:rsidP="008E4ECE">
          <w:pPr>
            <w:pStyle w:val="C94C79E15F894225BC5645BBFFC7DC9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03907524A1764C5B83AC6A56471D5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0FE71-D042-458A-94E9-42DD7B97C66D}"/>
      </w:docPartPr>
      <w:docPartBody>
        <w:p w:rsidR="0092655F" w:rsidRDefault="008E4ECE" w:rsidP="008E4ECE">
          <w:pPr>
            <w:pStyle w:val="03907524A1764C5B83AC6A56471D538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367AC2559B40369B78A877D4DAC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F97F5-0306-430B-AC50-38A16CA8A115}"/>
      </w:docPartPr>
      <w:docPartBody>
        <w:p w:rsidR="0092655F" w:rsidRDefault="008E4ECE" w:rsidP="008E4ECE">
          <w:pPr>
            <w:pStyle w:val="C9367AC2559B40369B78A877D4DAC6E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C8962C570C2425EBC34398A3A5D9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38C4CE-C596-4B78-9CA6-BD0AE1EC11D4}"/>
      </w:docPartPr>
      <w:docPartBody>
        <w:p w:rsidR="0092655F" w:rsidRDefault="008E4ECE" w:rsidP="008E4ECE">
          <w:pPr>
            <w:pStyle w:val="6C8962C570C2425EBC34398A3A5D9C3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C6C1750363D432EAFC9E4E8686C5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665284-2A21-4787-B55E-A55473E61C7F}"/>
      </w:docPartPr>
      <w:docPartBody>
        <w:p w:rsidR="0092655F" w:rsidRDefault="008E4ECE" w:rsidP="008E4ECE">
          <w:pPr>
            <w:pStyle w:val="FC6C1750363D432EAFC9E4E8686C562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B7CAB725D76411991B2986E6B38C2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94D5A-F2DB-48F4-8C44-01B4E0B2BC5E}"/>
      </w:docPartPr>
      <w:docPartBody>
        <w:p w:rsidR="0092655F" w:rsidRDefault="008E4ECE" w:rsidP="008E4ECE">
          <w:pPr>
            <w:pStyle w:val="3B7CAB725D76411991B2986E6B38C22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ADE78BCB2FA4A8DA3752322936A2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EA82C-4D85-479D-BE9E-FF7C5A4CB88E}"/>
      </w:docPartPr>
      <w:docPartBody>
        <w:p w:rsidR="0092655F" w:rsidRDefault="008E4ECE" w:rsidP="008E4ECE">
          <w:pPr>
            <w:pStyle w:val="3ADE78BCB2FA4A8DA3752322936A28F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005ABB52584481A915AB47EAC386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DD042-52CC-4CE7-B86F-27D54B7335DB}"/>
      </w:docPartPr>
      <w:docPartBody>
        <w:p w:rsidR="0092655F" w:rsidRDefault="008E4ECE" w:rsidP="008E4ECE">
          <w:pPr>
            <w:pStyle w:val="4005ABB52584481A915AB47EAC386016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C4FAAB5252174ED2B6AC12FB097DF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7856D-2086-48F9-B5CD-271ED9336555}"/>
      </w:docPartPr>
      <w:docPartBody>
        <w:p w:rsidR="0092655F" w:rsidRDefault="008E4ECE" w:rsidP="008E4ECE">
          <w:pPr>
            <w:pStyle w:val="C4FAAB5252174ED2B6AC12FB097DF39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2B77D2C1E3943BDBBF8A9206C2B3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B9AA3-7081-43E6-BDB6-63658A319BD7}"/>
      </w:docPartPr>
      <w:docPartBody>
        <w:p w:rsidR="0092655F" w:rsidRDefault="008E4ECE" w:rsidP="008E4ECE">
          <w:pPr>
            <w:pStyle w:val="32B77D2C1E3943BDBBF8A9206C2B30A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F4F06736D314C8397DFA484FF21A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251BE-9A23-488D-931C-B4994C8573B0}"/>
      </w:docPartPr>
      <w:docPartBody>
        <w:p w:rsidR="0092655F" w:rsidRDefault="008E4ECE" w:rsidP="008E4ECE">
          <w:pPr>
            <w:pStyle w:val="6F4F06736D314C8397DFA484FF21A65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F107A607A8B496D93B17FC481232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6E478-37CD-44B5-B42E-01B93184348B}"/>
      </w:docPartPr>
      <w:docPartBody>
        <w:p w:rsidR="0092655F" w:rsidRDefault="008E4ECE" w:rsidP="008E4ECE">
          <w:pPr>
            <w:pStyle w:val="2F107A607A8B496D93B17FC481232E0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5792DD6B0F64F5B84B7F46BB2FB5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95F85D-6DDF-482F-BDF2-6DCC818CAE48}"/>
      </w:docPartPr>
      <w:docPartBody>
        <w:p w:rsidR="0092655F" w:rsidRDefault="008E4ECE" w:rsidP="008E4ECE">
          <w:pPr>
            <w:pStyle w:val="95792DD6B0F64F5B84B7F46BB2FB5E7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94B381A3B6743DF95207DAACD916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3BE6A-878B-4799-A903-E14046B67085}"/>
      </w:docPartPr>
      <w:docPartBody>
        <w:p w:rsidR="0092655F" w:rsidRDefault="008E4ECE" w:rsidP="008E4ECE">
          <w:pPr>
            <w:pStyle w:val="194B381A3B6743DF95207DAACD91680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80CCB1CB28C4F939F617DEBBCE5F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01512-02FF-4CF2-906C-A5009C163262}"/>
      </w:docPartPr>
      <w:docPartBody>
        <w:p w:rsidR="0092655F" w:rsidRDefault="008E4ECE" w:rsidP="008E4ECE">
          <w:pPr>
            <w:pStyle w:val="580CCB1CB28C4F939F617DEBBCE5FDA9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A7E539DC24642538634B7FEFE8B2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C2D5AE-08F9-48C9-867E-A4E19E40E09C}"/>
      </w:docPartPr>
      <w:docPartBody>
        <w:p w:rsidR="0092655F" w:rsidRDefault="008E4ECE" w:rsidP="008E4ECE">
          <w:pPr>
            <w:pStyle w:val="5A7E539DC24642538634B7FEFE8B213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B22085E6DD425DAD2A40D469CA5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6CB2EC-ECD0-4A5C-A777-6BFEFB49B8F3}"/>
      </w:docPartPr>
      <w:docPartBody>
        <w:p w:rsidR="0092655F" w:rsidRDefault="008E4ECE" w:rsidP="008E4ECE">
          <w:pPr>
            <w:pStyle w:val="9FB22085E6DD425DAD2A40D469CA517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A24EB44A5304D38AA7BE7C98CF99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6CCEB-5667-4FEB-B04C-20F667BBE018}"/>
      </w:docPartPr>
      <w:docPartBody>
        <w:p w:rsidR="0092655F" w:rsidRDefault="008E4ECE" w:rsidP="008E4ECE">
          <w:pPr>
            <w:pStyle w:val="DA24EB44A5304D38AA7BE7C98CF9948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C51F461CF9B4425A9193AB70A6D0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9FB6C-9294-4435-B035-670571476B07}"/>
      </w:docPartPr>
      <w:docPartBody>
        <w:p w:rsidR="0092655F" w:rsidRDefault="008E4ECE" w:rsidP="008E4ECE">
          <w:pPr>
            <w:pStyle w:val="EC51F461CF9B4425A9193AB70A6D038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97957D37D014C17A6FCDB7BC82B6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B6D8A-D69C-4DFF-B40F-310E91AE754F}"/>
      </w:docPartPr>
      <w:docPartBody>
        <w:p w:rsidR="0092655F" w:rsidRDefault="008E4ECE" w:rsidP="008E4ECE">
          <w:pPr>
            <w:pStyle w:val="297957D37D014C17A6FCDB7BC82B647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0838DFC358E4A55B4CC3881E5D10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75C87-C8B3-4033-A203-623DC907E68C}"/>
      </w:docPartPr>
      <w:docPartBody>
        <w:p w:rsidR="0092655F" w:rsidRDefault="008E4ECE" w:rsidP="008E4ECE">
          <w:pPr>
            <w:pStyle w:val="90838DFC358E4A55B4CC3881E5D100C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40394C8DB24E7489231F120D189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84C79-A6B3-43EE-B680-892A24EA31BC}"/>
      </w:docPartPr>
      <w:docPartBody>
        <w:p w:rsidR="0092655F" w:rsidRDefault="008E4ECE" w:rsidP="008E4ECE">
          <w:pPr>
            <w:pStyle w:val="0340394C8DB24E7489231F120D18903D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4572884BAD84805AB859FFFE7664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5CAD5D-EE2E-4A89-AA0A-3BAD1DDEFF18}"/>
      </w:docPartPr>
      <w:docPartBody>
        <w:p w:rsidR="0092655F" w:rsidRDefault="008E4ECE" w:rsidP="008E4ECE">
          <w:pPr>
            <w:pStyle w:val="94572884BAD84805AB859FFFE7664A1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4DF504511A34BF99A89151726061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588173-7E9F-4A09-811E-00FC236FBD87}"/>
      </w:docPartPr>
      <w:docPartBody>
        <w:p w:rsidR="0092655F" w:rsidRDefault="008E4ECE" w:rsidP="008E4ECE">
          <w:pPr>
            <w:pStyle w:val="74DF504511A34BF99A891517260616F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B77C525961945E9AEDE8DCB61B48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B5B0FE-AF91-42FC-96D7-090FA0565D36}"/>
      </w:docPartPr>
      <w:docPartBody>
        <w:p w:rsidR="0092655F" w:rsidRDefault="008E4ECE" w:rsidP="008E4ECE">
          <w:pPr>
            <w:pStyle w:val="0B77C525961945E9AEDE8DCB61B483A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E1E3A3BDCAD440B801053EB8219A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D323C-08B1-487F-857A-8B4611D26ACF}"/>
      </w:docPartPr>
      <w:docPartBody>
        <w:p w:rsidR="0092655F" w:rsidRDefault="008E4ECE" w:rsidP="008E4ECE">
          <w:pPr>
            <w:pStyle w:val="3E1E3A3BDCAD440B801053EB8219A41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BA4BF64CD8E482498724094F9F5A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A3171-1A24-44EC-8E15-5366C8213112}"/>
      </w:docPartPr>
      <w:docPartBody>
        <w:p w:rsidR="0092655F" w:rsidRDefault="008E4ECE" w:rsidP="008E4ECE">
          <w:pPr>
            <w:pStyle w:val="9BA4BF64CD8E482498724094F9F5AC6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7FC402D7DA3458B9E4F2FD48595B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6FF4F-1413-4860-A923-22F203B37B84}"/>
      </w:docPartPr>
      <w:docPartBody>
        <w:p w:rsidR="0092655F" w:rsidRDefault="008E4ECE" w:rsidP="008E4ECE">
          <w:pPr>
            <w:pStyle w:val="27FC402D7DA3458B9E4F2FD48595B65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41D6C13562C4AE5BF545095735FF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7DF918-6000-44B2-9699-FCC248576FD7}"/>
      </w:docPartPr>
      <w:docPartBody>
        <w:p w:rsidR="0092655F" w:rsidRDefault="008E4ECE" w:rsidP="008E4ECE">
          <w:pPr>
            <w:pStyle w:val="A41D6C13562C4AE5BF545095735FF172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72F7436C7794DD280F8F36A3CD60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DA71A-8B5B-4521-B852-5D69516E7D29}"/>
      </w:docPartPr>
      <w:docPartBody>
        <w:p w:rsidR="0092655F" w:rsidRDefault="008E4ECE" w:rsidP="008E4ECE">
          <w:pPr>
            <w:pStyle w:val="972F7436C7794DD280F8F36A3CD6074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0E2468745324C28B9E32CB006BFAD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610222-9470-4143-8BC9-53D3C18CAEEB}"/>
      </w:docPartPr>
      <w:docPartBody>
        <w:p w:rsidR="0092655F" w:rsidRDefault="008E4ECE" w:rsidP="008E4ECE">
          <w:pPr>
            <w:pStyle w:val="80E2468745324C28B9E32CB006BFAD5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09A3E035FE046E0BA8BBE5056484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9A371-06D6-4A27-9E02-4F18348788F9}"/>
      </w:docPartPr>
      <w:docPartBody>
        <w:p w:rsidR="0092655F" w:rsidRDefault="008E4ECE" w:rsidP="008E4ECE">
          <w:pPr>
            <w:pStyle w:val="109A3E035FE046E0BA8BBE5056484E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296B02717D4CAB86A62BA584686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E8B60-17CD-4F79-905A-3FE44A78699C}"/>
      </w:docPartPr>
      <w:docPartBody>
        <w:p w:rsidR="0092655F" w:rsidRDefault="008E4ECE" w:rsidP="008E4ECE">
          <w:pPr>
            <w:pStyle w:val="36296B02717D4CAB86A62BA58468645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90EB38742545B6B4A65C934BE71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72CD3-1762-4675-AEDD-477F5D4C3083}"/>
      </w:docPartPr>
      <w:docPartBody>
        <w:p w:rsidR="0092655F" w:rsidRDefault="008E4ECE" w:rsidP="008E4ECE">
          <w:pPr>
            <w:pStyle w:val="E590EB38742545B6B4A65C934BE71DF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44363F30F8841C6BA9A04D2EC699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B1F37-EEBC-43EF-8795-307D5937A8EA}"/>
      </w:docPartPr>
      <w:docPartBody>
        <w:p w:rsidR="0092655F" w:rsidRDefault="008E4ECE" w:rsidP="008E4ECE">
          <w:pPr>
            <w:pStyle w:val="744363F30F8841C6BA9A04D2EC6991C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2B6FA296A3F49FB8202752AD515C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B43D4-9414-40EB-BB88-3CB874805584}"/>
      </w:docPartPr>
      <w:docPartBody>
        <w:p w:rsidR="0092655F" w:rsidRDefault="008E4ECE" w:rsidP="008E4ECE">
          <w:pPr>
            <w:pStyle w:val="E2B6FA296A3F49FB8202752AD515C794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D1407050EEA4ADCB7ACA9B24FE16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A0B9F-5F25-40CC-96ED-79D1B2864980}"/>
      </w:docPartPr>
      <w:docPartBody>
        <w:p w:rsidR="0092655F" w:rsidRDefault="008E4ECE" w:rsidP="008E4ECE">
          <w:pPr>
            <w:pStyle w:val="3D1407050EEA4ADCB7ACA9B24FE168A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B03516A092443FC869E0E4F58806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925AC-8B06-4501-A7F1-A34843992441}"/>
      </w:docPartPr>
      <w:docPartBody>
        <w:p w:rsidR="0092655F" w:rsidRDefault="008E4ECE" w:rsidP="008E4ECE">
          <w:pPr>
            <w:pStyle w:val="DB03516A092443FC869E0E4F58806B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2E35A0C96AE4AF4B8E85C179B9BD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69AA8-AE84-45F4-92D7-CAB3C41925F7}"/>
      </w:docPartPr>
      <w:docPartBody>
        <w:p w:rsidR="0092655F" w:rsidRDefault="008E4ECE" w:rsidP="008E4ECE">
          <w:pPr>
            <w:pStyle w:val="82E35A0C96AE4AF4B8E85C179B9BD0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9D19648116243BB832054BC98492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9FF06-AB85-4E62-AD6C-06F9AA0A8649}"/>
      </w:docPartPr>
      <w:docPartBody>
        <w:p w:rsidR="0092655F" w:rsidRDefault="008E4ECE" w:rsidP="008E4ECE">
          <w:pPr>
            <w:pStyle w:val="19D19648116243BB832054BC984923B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651E7C9074748D59DB5CED6F7C44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0EE09-42CD-4326-8A41-CE303E58D309}"/>
      </w:docPartPr>
      <w:docPartBody>
        <w:p w:rsidR="0092655F" w:rsidRDefault="008E4ECE" w:rsidP="008E4ECE">
          <w:pPr>
            <w:pStyle w:val="0651E7C9074748D59DB5CED6F7C447A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5BEF42C5A3046E79214375E9C647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FD6B2-6C1C-44B8-9D27-2BDC073B17BB}"/>
      </w:docPartPr>
      <w:docPartBody>
        <w:p w:rsidR="0092655F" w:rsidRDefault="008E4ECE" w:rsidP="008E4ECE">
          <w:pPr>
            <w:pStyle w:val="C5BEF42C5A3046E79214375E9C6473A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66314DC69A64CBBB70A05CAC6266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CB52A-FE3A-4D13-A5CC-188BA286F22A}"/>
      </w:docPartPr>
      <w:docPartBody>
        <w:p w:rsidR="0092655F" w:rsidRDefault="008E4ECE" w:rsidP="008E4ECE">
          <w:pPr>
            <w:pStyle w:val="166314DC69A64CBBB70A05CAC62665C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92655F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9EA294ECF354BB9862D3379F0D14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7F565-196B-49E1-888A-84194AAA32CB}"/>
      </w:docPartPr>
      <w:docPartBody>
        <w:p w:rsidR="00030D46" w:rsidRDefault="002947B9" w:rsidP="002947B9">
          <w:pPr>
            <w:pStyle w:val="39EA294ECF354BB9862D3379F0D145F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0C15018EDA04D7E9758DAA9167DC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1DCE0-F16B-425A-ADCB-2EF11EF9B7B2}"/>
      </w:docPartPr>
      <w:docPartBody>
        <w:p w:rsidR="00030D46" w:rsidRDefault="002947B9" w:rsidP="002947B9">
          <w:pPr>
            <w:pStyle w:val="B0C15018EDA04D7E9758DAA9167DC4E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EA4844CD96340068B9B9D12ADE083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11974C-DB39-431E-BFA9-3F5D7B704979}"/>
      </w:docPartPr>
      <w:docPartBody>
        <w:p w:rsidR="00030D46" w:rsidRDefault="002947B9" w:rsidP="002947B9">
          <w:pPr>
            <w:pStyle w:val="0EA4844CD96340068B9B9D12ADE0834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85C6EDFCE0402DAE581CE1772B0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303850-59D3-431D-848A-13C55889ED60}"/>
      </w:docPartPr>
      <w:docPartBody>
        <w:p w:rsidR="00030D46" w:rsidRDefault="002947B9" w:rsidP="002947B9">
          <w:pPr>
            <w:pStyle w:val="0385C6EDFCE0402DAE581CE1772B0FE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B2BA80A6113442BB5B6CB9ACFEB5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A9BBC-359E-46AD-952A-1FA02142AA19}"/>
      </w:docPartPr>
      <w:docPartBody>
        <w:p w:rsidR="00030D46" w:rsidRDefault="002947B9" w:rsidP="002947B9">
          <w:pPr>
            <w:pStyle w:val="BB2BA80A6113442BB5B6CB9ACFEB5BD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E82DD7704E94BE8B8E5CEDBCBE82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4A51D-FF20-4A63-941E-707F7E304564}"/>
      </w:docPartPr>
      <w:docPartBody>
        <w:p w:rsidR="00030D46" w:rsidRDefault="002947B9" w:rsidP="002947B9">
          <w:pPr>
            <w:pStyle w:val="0E82DD7704E94BE8B8E5CEDBCBE8270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7BB3ABCB77D40539E2E12D889249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975C5-872B-4F1C-9907-559C02FDB8BA}"/>
      </w:docPartPr>
      <w:docPartBody>
        <w:p w:rsidR="00030D46" w:rsidRDefault="002947B9" w:rsidP="002947B9">
          <w:pPr>
            <w:pStyle w:val="07BB3ABCB77D40539E2E12D889249B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9F39BD87AFB46C49F3D7180362D0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39C548-C2F8-401A-85C6-83512825E195}"/>
      </w:docPartPr>
      <w:docPartBody>
        <w:p w:rsidR="00030D46" w:rsidRDefault="002947B9" w:rsidP="002947B9">
          <w:pPr>
            <w:pStyle w:val="99F39BD87AFB46C49F3D7180362D041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C603494118F4BD3B654EEDB15BF8F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C6491-0D2C-44E4-8B4E-9F054A4606FC}"/>
      </w:docPartPr>
      <w:docPartBody>
        <w:p w:rsidR="00030D46" w:rsidRDefault="002947B9" w:rsidP="002947B9">
          <w:pPr>
            <w:pStyle w:val="7C603494118F4BD3B654EEDB15BF8FC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0211D8"/>
    <w:rsid w:val="00030D46"/>
    <w:rsid w:val="00123B11"/>
    <w:rsid w:val="00182738"/>
    <w:rsid w:val="002947B9"/>
    <w:rsid w:val="00511545"/>
    <w:rsid w:val="006015A1"/>
    <w:rsid w:val="008708B3"/>
    <w:rsid w:val="008E4ECE"/>
    <w:rsid w:val="0092655F"/>
    <w:rsid w:val="00A458B9"/>
    <w:rsid w:val="00A473A1"/>
    <w:rsid w:val="00D24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2947B9"/>
    <w:rPr>
      <w:color w:val="666666"/>
    </w:rPr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39EA294ECF354BB9862D3379F0D145F1">
    <w:name w:val="39EA294ECF354BB9862D3379F0D145F1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0C15018EDA04D7E9758DAA9167DC4EE">
    <w:name w:val="B0C15018EDA04D7E9758DAA9167DC4EE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EA4844CD96340068B9B9D12ADE0834C">
    <w:name w:val="0EA4844CD96340068B9B9D12ADE0834C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385C6EDFCE0402DAE581CE1772B0FEB">
    <w:name w:val="0385C6EDFCE0402DAE581CE1772B0FEB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B2BA80A6113442BB5B6CB9ACFEB5BDC">
    <w:name w:val="BB2BA80A6113442BB5B6CB9ACFEB5BDC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E82DD7704E94BE8B8E5CEDBCBE8270D">
    <w:name w:val="0E82DD7704E94BE8B8E5CEDBCBE8270D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7BB3ABCB77D40539E2E12D889249B27">
    <w:name w:val="07BB3ABCB77D40539E2E12D889249B27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9F39BD87AFB46C49F3D7180362D0415">
    <w:name w:val="99F39BD87AFB46C49F3D7180362D0415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C603494118F4BD3B654EEDB15BF8FCA">
    <w:name w:val="7C603494118F4BD3B654EEDB15BF8FCA"/>
    <w:rsid w:val="002947B9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2006/documentManagement/types"/>
    <ds:schemaRef ds:uri="6606fb71-feb9-463d-82c8-35ef54fa658c"/>
    <ds:schemaRef ds:uri="http://schemas.microsoft.com/office/infopath/2007/PartnerControls"/>
    <ds:schemaRef ds:uri="http://www.w3.org/XML/1998/namespace"/>
    <ds:schemaRef ds:uri="http://purl.org/dc/elements/1.1/"/>
    <ds:schemaRef ds:uri="http://purl.org/dc/terms/"/>
    <ds:schemaRef ds:uri="http://schemas.openxmlformats.org/package/2006/metadata/core-properties"/>
    <ds:schemaRef ds:uri="89998b65-0d8f-4d01-a28d-84e6a58e50f1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36</Words>
  <Characters>6895</Characters>
  <Application>Microsoft Office Word</Application>
  <DocSecurity>0</DocSecurity>
  <Lines>5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>, docId:8CAD2A09D70265CC59603794A109A091</cp:keywords>
  <dc:description/>
  <cp:lastModifiedBy>Marta Gómez Pérez</cp:lastModifiedBy>
  <cp:revision>2</cp:revision>
  <dcterms:created xsi:type="dcterms:W3CDTF">2026-03-09T11:31:00Z</dcterms:created>
  <dcterms:modified xsi:type="dcterms:W3CDTF">2026-03-09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a69f7b75ea3936bda69253992b12a1ed5538a06adaae6919338309adfa0bc4b0</vt:lpwstr>
  </property>
</Properties>
</file>